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73A05" w14:textId="3E4B9060" w:rsidR="005D160A" w:rsidRPr="00AA6095" w:rsidRDefault="00557539">
      <w:r w:rsidRPr="00AA6095">
        <w:t xml:space="preserve">To Director of </w:t>
      </w:r>
      <w:r w:rsidR="005D160A" w:rsidRPr="00AA6095">
        <w:t>Japan</w:t>
      </w:r>
      <w:r w:rsidR="000C1777">
        <w:t>ese</w:t>
      </w:r>
      <w:r w:rsidR="005D160A" w:rsidRPr="00AA6095">
        <w:t xml:space="preserve"> Association for Asian </w:t>
      </w:r>
      <w:proofErr w:type="spellStart"/>
      <w:r w:rsidR="005D160A" w:rsidRPr="00AA6095">
        <w:t>Englishes</w:t>
      </w:r>
      <w:proofErr w:type="spellEnd"/>
    </w:p>
    <w:p w14:paraId="51CB7F95" w14:textId="7372FFA1" w:rsidR="00094CD7" w:rsidRPr="00AA6095" w:rsidRDefault="00094CD7"/>
    <w:p w14:paraId="1DC5C51E" w14:textId="54D37B0B" w:rsidR="005D160A" w:rsidRPr="00AA6095" w:rsidRDefault="005D160A" w:rsidP="005D160A">
      <w:pPr>
        <w:jc w:val="center"/>
      </w:pPr>
      <w:r w:rsidRPr="00AA6095">
        <w:t>Application for Research Grant Year ____</w:t>
      </w:r>
    </w:p>
    <w:p w14:paraId="06EA5731" w14:textId="6B7677E4" w:rsidR="00094CD7" w:rsidRPr="00AA6095" w:rsidRDefault="007A4503">
      <w:pPr>
        <w:jc w:val="center"/>
      </w:pPr>
      <w:r w:rsidRPr="00AA6095">
        <w:rPr>
          <w:color w:val="000000"/>
        </w:rPr>
        <w:t xml:space="preserve">　　　　</w:t>
      </w:r>
    </w:p>
    <w:p w14:paraId="17DD9124" w14:textId="3A5EF4E1" w:rsidR="005D160A" w:rsidRPr="00AA6095" w:rsidRDefault="005D160A" w:rsidP="005D160A">
      <w:pPr>
        <w:wordWrap w:val="0"/>
        <w:jc w:val="right"/>
      </w:pPr>
      <w:r w:rsidRPr="00AA6095">
        <w:t xml:space="preserve"> _ _ _ _ (Y)_ _ (M)_ _ (D)</w:t>
      </w:r>
    </w:p>
    <w:p w14:paraId="43718C85" w14:textId="77777777" w:rsidR="00094CD7" w:rsidRPr="00AA6095" w:rsidRDefault="00094CD7">
      <w:pPr>
        <w:ind w:right="480"/>
        <w:jc w:val="right"/>
      </w:pPr>
    </w:p>
    <w:p w14:paraId="76289145" w14:textId="77777777" w:rsidR="00094CD7" w:rsidRPr="00AA6095" w:rsidRDefault="00094CD7">
      <w:pPr>
        <w:ind w:right="480"/>
        <w:jc w:val="right"/>
      </w:pPr>
    </w:p>
    <w:tbl>
      <w:tblPr>
        <w:tblW w:w="0" w:type="auto"/>
        <w:tblInd w:w="-2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1800"/>
        <w:gridCol w:w="2813"/>
        <w:gridCol w:w="1327"/>
        <w:gridCol w:w="3014"/>
      </w:tblGrid>
      <w:tr w:rsidR="003113B8" w:rsidRPr="00AA6095" w14:paraId="7D475B8D" w14:textId="77777777" w:rsidTr="007D3785">
        <w:trPr>
          <w:trHeight w:val="498"/>
        </w:trPr>
        <w:tc>
          <w:tcPr>
            <w:tcW w:w="1800" w:type="dxa"/>
            <w:vAlign w:val="center"/>
          </w:tcPr>
          <w:p w14:paraId="51433E19" w14:textId="25473BE2" w:rsidR="003113B8" w:rsidRPr="00AA6095" w:rsidRDefault="003113B8" w:rsidP="00BC6434">
            <w:pPr>
              <w:tabs>
                <w:tab w:val="left" w:pos="972"/>
              </w:tabs>
              <w:ind w:right="72"/>
            </w:pPr>
            <w:r w:rsidRPr="00AA6095">
              <w:t>Name</w:t>
            </w:r>
          </w:p>
        </w:tc>
        <w:tc>
          <w:tcPr>
            <w:tcW w:w="7154" w:type="dxa"/>
            <w:gridSpan w:val="3"/>
            <w:vAlign w:val="center"/>
          </w:tcPr>
          <w:p w14:paraId="15A886C8" w14:textId="030AAEC0" w:rsidR="003113B8" w:rsidRPr="00AA6095" w:rsidRDefault="003113B8" w:rsidP="00BC6434">
            <w:pPr>
              <w:tabs>
                <w:tab w:val="left" w:pos="818"/>
              </w:tabs>
              <w:jc w:val="center"/>
            </w:pPr>
          </w:p>
        </w:tc>
      </w:tr>
      <w:tr w:rsidR="00233B10" w:rsidRPr="00AA6095" w14:paraId="29C2F21F" w14:textId="77777777" w:rsidTr="00BC6434">
        <w:tc>
          <w:tcPr>
            <w:tcW w:w="1800" w:type="dxa"/>
            <w:vAlign w:val="center"/>
          </w:tcPr>
          <w:p w14:paraId="75DB8FDE" w14:textId="37FAE549" w:rsidR="00233B10" w:rsidRPr="00AA6095" w:rsidRDefault="00233B10" w:rsidP="00BC6434">
            <w:pPr>
              <w:ind w:right="-108"/>
            </w:pPr>
            <w:r w:rsidRPr="00AA6095">
              <w:t>Affiliation (Position)</w:t>
            </w:r>
          </w:p>
        </w:tc>
        <w:tc>
          <w:tcPr>
            <w:tcW w:w="7154" w:type="dxa"/>
            <w:gridSpan w:val="3"/>
            <w:vAlign w:val="center"/>
          </w:tcPr>
          <w:p w14:paraId="032B28A5" w14:textId="77777777" w:rsidR="00233B10" w:rsidRPr="00AA6095" w:rsidRDefault="00233B10" w:rsidP="00BC6434">
            <w:pPr>
              <w:ind w:right="480"/>
              <w:jc w:val="center"/>
            </w:pPr>
          </w:p>
        </w:tc>
      </w:tr>
      <w:tr w:rsidR="003113B8" w:rsidRPr="00AA6095" w14:paraId="2FBE6B6E" w14:textId="77777777" w:rsidTr="000677F8">
        <w:trPr>
          <w:cantSplit/>
          <w:trHeight w:val="562"/>
        </w:trPr>
        <w:tc>
          <w:tcPr>
            <w:tcW w:w="1800" w:type="dxa"/>
            <w:vAlign w:val="center"/>
          </w:tcPr>
          <w:p w14:paraId="4CD220B3" w14:textId="249FB862" w:rsidR="003113B8" w:rsidRPr="00AA6095" w:rsidRDefault="003113B8" w:rsidP="00BC6434">
            <w:r w:rsidRPr="00AA6095">
              <w:t>Work Address</w:t>
            </w:r>
          </w:p>
        </w:tc>
        <w:tc>
          <w:tcPr>
            <w:tcW w:w="4140" w:type="dxa"/>
            <w:gridSpan w:val="2"/>
            <w:vAlign w:val="center"/>
          </w:tcPr>
          <w:p w14:paraId="22D5B6E3" w14:textId="77777777" w:rsidR="003113B8" w:rsidRDefault="003113B8" w:rsidP="00BC6434">
            <w:pPr>
              <w:ind w:right="480"/>
              <w:jc w:val="both"/>
              <w:rPr>
                <w:sz w:val="21"/>
                <w:szCs w:val="21"/>
              </w:rPr>
            </w:pPr>
          </w:p>
          <w:p w14:paraId="5A1D9AF0" w14:textId="77777777" w:rsidR="003113B8" w:rsidRDefault="003113B8" w:rsidP="00BC6434">
            <w:pPr>
              <w:ind w:right="480"/>
              <w:jc w:val="both"/>
              <w:rPr>
                <w:sz w:val="21"/>
                <w:szCs w:val="21"/>
              </w:rPr>
            </w:pPr>
          </w:p>
          <w:p w14:paraId="343D4E11" w14:textId="7BD5F4CF" w:rsidR="003113B8" w:rsidRPr="00AA6095" w:rsidRDefault="003113B8" w:rsidP="00BC6434">
            <w:pPr>
              <w:ind w:right="480"/>
              <w:jc w:val="both"/>
              <w:rPr>
                <w:rFonts w:hint="eastAsia"/>
                <w:sz w:val="21"/>
                <w:szCs w:val="21"/>
              </w:rPr>
            </w:pPr>
          </w:p>
        </w:tc>
        <w:tc>
          <w:tcPr>
            <w:tcW w:w="3014" w:type="dxa"/>
            <w:vAlign w:val="center"/>
          </w:tcPr>
          <w:p w14:paraId="35CD297E" w14:textId="77777777" w:rsidR="003113B8" w:rsidRDefault="003113B8" w:rsidP="003113B8">
            <w:pPr>
              <w:ind w:right="480"/>
            </w:pPr>
            <w:r w:rsidRPr="00AA6095">
              <w:t>TEL</w:t>
            </w:r>
          </w:p>
          <w:p w14:paraId="2EE8B041" w14:textId="721648E3" w:rsidR="003113B8" w:rsidRPr="00AA6095" w:rsidRDefault="003113B8" w:rsidP="00BC6434">
            <w:pPr>
              <w:ind w:right="480"/>
              <w:jc w:val="center"/>
            </w:pPr>
            <w:r w:rsidRPr="00AA6095">
              <w:t xml:space="preserve">　　</w:t>
            </w:r>
          </w:p>
        </w:tc>
      </w:tr>
      <w:tr w:rsidR="003113B8" w:rsidRPr="00AA6095" w14:paraId="42C41BFD" w14:textId="77777777" w:rsidTr="00EC7962">
        <w:trPr>
          <w:cantSplit/>
          <w:trHeight w:val="562"/>
        </w:trPr>
        <w:tc>
          <w:tcPr>
            <w:tcW w:w="1800" w:type="dxa"/>
            <w:vAlign w:val="center"/>
          </w:tcPr>
          <w:p w14:paraId="3BAACC63" w14:textId="43321218" w:rsidR="003113B8" w:rsidRPr="00AA6095" w:rsidRDefault="003113B8" w:rsidP="00BC6434">
            <w:r w:rsidRPr="00AA6095">
              <w:t>Home Address</w:t>
            </w:r>
          </w:p>
        </w:tc>
        <w:tc>
          <w:tcPr>
            <w:tcW w:w="4140" w:type="dxa"/>
            <w:gridSpan w:val="2"/>
            <w:vAlign w:val="center"/>
          </w:tcPr>
          <w:p w14:paraId="40F88497" w14:textId="77777777" w:rsidR="003113B8" w:rsidRDefault="003113B8" w:rsidP="00BC6434">
            <w:pPr>
              <w:ind w:right="480"/>
              <w:jc w:val="both"/>
              <w:rPr>
                <w:sz w:val="21"/>
                <w:szCs w:val="21"/>
              </w:rPr>
            </w:pPr>
          </w:p>
          <w:p w14:paraId="316A4EFA" w14:textId="77777777" w:rsidR="003113B8" w:rsidRDefault="003113B8" w:rsidP="00BC6434">
            <w:pPr>
              <w:ind w:right="480"/>
              <w:jc w:val="both"/>
              <w:rPr>
                <w:sz w:val="21"/>
                <w:szCs w:val="21"/>
              </w:rPr>
            </w:pPr>
          </w:p>
          <w:p w14:paraId="226FC8CF" w14:textId="19035F43" w:rsidR="003113B8" w:rsidRPr="00AA6095" w:rsidRDefault="003113B8" w:rsidP="00BC6434">
            <w:pPr>
              <w:ind w:right="480"/>
              <w:jc w:val="both"/>
              <w:rPr>
                <w:rFonts w:hint="eastAsia"/>
                <w:sz w:val="21"/>
                <w:szCs w:val="21"/>
              </w:rPr>
            </w:pPr>
          </w:p>
        </w:tc>
        <w:tc>
          <w:tcPr>
            <w:tcW w:w="3014" w:type="dxa"/>
            <w:vAlign w:val="center"/>
          </w:tcPr>
          <w:p w14:paraId="34B2EB48" w14:textId="77777777" w:rsidR="003113B8" w:rsidRDefault="003113B8" w:rsidP="003113B8">
            <w:pPr>
              <w:ind w:right="480"/>
            </w:pPr>
            <w:r w:rsidRPr="00AA6095">
              <w:t>TEL</w:t>
            </w:r>
          </w:p>
          <w:p w14:paraId="357774AF" w14:textId="4EF903D2" w:rsidR="003113B8" w:rsidRPr="00AA6095" w:rsidRDefault="003113B8" w:rsidP="003113B8">
            <w:pPr>
              <w:ind w:right="480"/>
            </w:pPr>
            <w:r w:rsidRPr="00AA6095">
              <w:t xml:space="preserve">  </w:t>
            </w:r>
          </w:p>
        </w:tc>
      </w:tr>
      <w:tr w:rsidR="00233B10" w:rsidRPr="00AA6095" w14:paraId="465A0C9D" w14:textId="77777777" w:rsidTr="00BC6434">
        <w:trPr>
          <w:trHeight w:val="571"/>
        </w:trPr>
        <w:tc>
          <w:tcPr>
            <w:tcW w:w="4613" w:type="dxa"/>
            <w:gridSpan w:val="2"/>
            <w:vAlign w:val="center"/>
          </w:tcPr>
          <w:p w14:paraId="45D3DC45" w14:textId="1DA53C36" w:rsidR="00233B10" w:rsidRPr="00AA6095" w:rsidRDefault="00BC6434" w:rsidP="00BC6434">
            <w:r w:rsidRPr="00AA6095">
              <w:t xml:space="preserve">Contact (Choose one):      </w:t>
            </w:r>
            <w:proofErr w:type="gramStart"/>
            <w:r w:rsidRPr="00AA6095">
              <w:t>Work  /</w:t>
            </w:r>
            <w:proofErr w:type="gramEnd"/>
            <w:r w:rsidRPr="00AA6095">
              <w:t xml:space="preserve">   Home</w:t>
            </w:r>
          </w:p>
        </w:tc>
        <w:tc>
          <w:tcPr>
            <w:tcW w:w="4341" w:type="dxa"/>
            <w:gridSpan w:val="2"/>
            <w:vAlign w:val="center"/>
          </w:tcPr>
          <w:p w14:paraId="6BB62944" w14:textId="77777777" w:rsidR="00233B10" w:rsidRPr="00AA6095" w:rsidRDefault="00233B10" w:rsidP="00BC6434">
            <w:pPr>
              <w:ind w:right="480"/>
              <w:jc w:val="both"/>
            </w:pPr>
            <w:r w:rsidRPr="00AA6095">
              <w:t>e-mail</w:t>
            </w:r>
            <w:r w:rsidRPr="00AA6095">
              <w:t>：</w:t>
            </w:r>
          </w:p>
        </w:tc>
      </w:tr>
    </w:tbl>
    <w:p w14:paraId="6608E104" w14:textId="0AC1F27D" w:rsidR="00094CD7" w:rsidRPr="00AA6095" w:rsidRDefault="00094CD7">
      <w:pPr>
        <w:ind w:right="480"/>
        <w:jc w:val="both"/>
      </w:pPr>
    </w:p>
    <w:p w14:paraId="4D80622D" w14:textId="77777777" w:rsidR="00233B10" w:rsidRPr="00AA6095" w:rsidRDefault="00233B10">
      <w:pPr>
        <w:ind w:right="480"/>
        <w:jc w:val="both"/>
      </w:pPr>
    </w:p>
    <w:p w14:paraId="7B2A9BFF" w14:textId="483E3E99" w:rsidR="00094CD7" w:rsidRPr="00AA6095" w:rsidRDefault="00BC6434">
      <w:pPr>
        <w:ind w:right="480"/>
        <w:jc w:val="center"/>
      </w:pPr>
      <w:r w:rsidRPr="00AA6095">
        <w:t>I apply for the JAFAE research grant as follows:</w:t>
      </w:r>
    </w:p>
    <w:p w14:paraId="1DACEE6E" w14:textId="77777777" w:rsidR="00094CD7" w:rsidRPr="00AA6095" w:rsidRDefault="00094CD7">
      <w:pPr>
        <w:ind w:right="480"/>
      </w:pPr>
    </w:p>
    <w:p w14:paraId="0E43B912" w14:textId="2B7E1CD6" w:rsidR="00094CD7" w:rsidRPr="00AA6095" w:rsidRDefault="00F33842" w:rsidP="00AA6095">
      <w:pPr>
        <w:numPr>
          <w:ilvl w:val="0"/>
          <w:numId w:val="1"/>
        </w:numPr>
        <w:ind w:right="480"/>
      </w:pPr>
      <w:r w:rsidRPr="00AA6095">
        <w:t>Title of the research</w:t>
      </w:r>
    </w:p>
    <w:p w14:paraId="571FA97A" w14:textId="77777777" w:rsidR="00094CD7" w:rsidRPr="00AA6095" w:rsidRDefault="00094CD7">
      <w:pPr>
        <w:ind w:right="480"/>
      </w:pPr>
    </w:p>
    <w:tbl>
      <w:tblPr>
        <w:tblW w:w="0" w:type="auto"/>
        <w:tblInd w:w="-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094CD7" w:rsidRPr="00AA6095" w14:paraId="3A4896FF" w14:textId="77777777">
        <w:tc>
          <w:tcPr>
            <w:tcW w:w="8702" w:type="dxa"/>
          </w:tcPr>
          <w:p w14:paraId="74B5812A" w14:textId="77777777" w:rsidR="00094CD7" w:rsidRPr="00AA6095" w:rsidRDefault="00094CD7">
            <w:pPr>
              <w:ind w:right="480"/>
            </w:pPr>
          </w:p>
          <w:p w14:paraId="72290BE9" w14:textId="77777777" w:rsidR="00094CD7" w:rsidRPr="00AA6095" w:rsidRDefault="00094CD7">
            <w:pPr>
              <w:ind w:right="480"/>
            </w:pPr>
          </w:p>
          <w:p w14:paraId="2BBAD9F7" w14:textId="77777777" w:rsidR="00094CD7" w:rsidRPr="00AA6095" w:rsidRDefault="00094CD7">
            <w:pPr>
              <w:ind w:right="480"/>
            </w:pPr>
          </w:p>
        </w:tc>
      </w:tr>
    </w:tbl>
    <w:p w14:paraId="0DD58C4E" w14:textId="77777777" w:rsidR="00094CD7" w:rsidRPr="00AA6095" w:rsidRDefault="00094CD7">
      <w:pPr>
        <w:ind w:right="480"/>
      </w:pPr>
    </w:p>
    <w:p w14:paraId="547453BE" w14:textId="7E4CCE3E" w:rsidR="00094CD7" w:rsidRPr="00AA6095" w:rsidRDefault="00BC6434" w:rsidP="00AA6095">
      <w:pPr>
        <w:numPr>
          <w:ilvl w:val="0"/>
          <w:numId w:val="1"/>
        </w:numPr>
        <w:ind w:right="480"/>
      </w:pPr>
      <w:r w:rsidRPr="00AA6095">
        <w:t xml:space="preserve">Purpose of </w:t>
      </w:r>
      <w:r w:rsidR="00F33842" w:rsidRPr="00AA6095">
        <w:t>the r</w:t>
      </w:r>
      <w:r w:rsidRPr="00AA6095">
        <w:t>esearch</w:t>
      </w:r>
      <w:r w:rsidR="00094CD7" w:rsidRPr="00AA6095">
        <w:t>（</w:t>
      </w:r>
      <w:r w:rsidR="00C45DB5" w:rsidRPr="00AA6095">
        <w:t>200 words</w:t>
      </w:r>
      <w:r w:rsidR="00094CD7" w:rsidRPr="00AA6095">
        <w:t>）</w:t>
      </w:r>
    </w:p>
    <w:p w14:paraId="0DBD7DD6" w14:textId="77777777" w:rsidR="00094CD7" w:rsidRPr="00AA6095" w:rsidRDefault="00094CD7">
      <w:pPr>
        <w:ind w:right="480"/>
      </w:pPr>
    </w:p>
    <w:tbl>
      <w:tblPr>
        <w:tblW w:w="0" w:type="auto"/>
        <w:tblInd w:w="-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094CD7" w:rsidRPr="00AA6095" w14:paraId="2994AADC" w14:textId="77777777">
        <w:tc>
          <w:tcPr>
            <w:tcW w:w="8702" w:type="dxa"/>
          </w:tcPr>
          <w:p w14:paraId="0DC26359" w14:textId="77777777" w:rsidR="00094CD7" w:rsidRPr="00AA6095" w:rsidRDefault="00094CD7" w:rsidP="00C45DB5">
            <w:pPr>
              <w:ind w:right="480"/>
            </w:pPr>
          </w:p>
          <w:p w14:paraId="7CCDCC77" w14:textId="77777777" w:rsidR="00C45DB5" w:rsidRPr="00AA6095" w:rsidRDefault="00C45DB5" w:rsidP="00C45DB5">
            <w:pPr>
              <w:ind w:right="480"/>
            </w:pPr>
          </w:p>
          <w:p w14:paraId="29B885BA" w14:textId="77777777" w:rsidR="00C45DB5" w:rsidRPr="00AA6095" w:rsidRDefault="00C45DB5" w:rsidP="00C45DB5">
            <w:pPr>
              <w:ind w:right="480"/>
            </w:pPr>
          </w:p>
          <w:p w14:paraId="3BA8AD3B" w14:textId="77777777" w:rsidR="00C45DB5" w:rsidRPr="00AA6095" w:rsidRDefault="00C45DB5" w:rsidP="00C45DB5">
            <w:pPr>
              <w:ind w:right="480"/>
            </w:pPr>
          </w:p>
          <w:p w14:paraId="1B7BBBB5" w14:textId="77777777" w:rsidR="00C45DB5" w:rsidRPr="00AA6095" w:rsidRDefault="00C45DB5" w:rsidP="00C45DB5">
            <w:pPr>
              <w:ind w:right="480"/>
            </w:pPr>
          </w:p>
          <w:p w14:paraId="58A8EE57" w14:textId="77777777" w:rsidR="00C45DB5" w:rsidRPr="00AA6095" w:rsidRDefault="00C45DB5" w:rsidP="00C45DB5">
            <w:pPr>
              <w:ind w:right="480"/>
            </w:pPr>
          </w:p>
          <w:p w14:paraId="3281B139" w14:textId="77777777" w:rsidR="00C45DB5" w:rsidRPr="00AA6095" w:rsidRDefault="00C45DB5" w:rsidP="00C45DB5">
            <w:pPr>
              <w:ind w:right="480"/>
            </w:pPr>
          </w:p>
          <w:p w14:paraId="150C5BDD" w14:textId="77777777" w:rsidR="00C45DB5" w:rsidRPr="00AA6095" w:rsidRDefault="00C45DB5" w:rsidP="00C45DB5">
            <w:pPr>
              <w:ind w:right="480"/>
            </w:pPr>
          </w:p>
          <w:p w14:paraId="59690071" w14:textId="77777777" w:rsidR="00C45DB5" w:rsidRPr="00AA6095" w:rsidRDefault="00C45DB5" w:rsidP="00C45DB5">
            <w:pPr>
              <w:ind w:right="480"/>
            </w:pPr>
          </w:p>
          <w:p w14:paraId="1A2178FE" w14:textId="77777777" w:rsidR="00C45DB5" w:rsidRPr="00AA6095" w:rsidRDefault="00C45DB5" w:rsidP="00C45DB5">
            <w:pPr>
              <w:ind w:right="480"/>
            </w:pPr>
          </w:p>
          <w:p w14:paraId="49E12A19" w14:textId="77777777" w:rsidR="00C45DB5" w:rsidRPr="00AA6095" w:rsidRDefault="00C45DB5" w:rsidP="00C45DB5">
            <w:pPr>
              <w:ind w:right="480"/>
            </w:pPr>
          </w:p>
          <w:p w14:paraId="7D3CA2C1" w14:textId="77777777" w:rsidR="00C45DB5" w:rsidRPr="00AA6095" w:rsidRDefault="00C45DB5" w:rsidP="00C45DB5">
            <w:pPr>
              <w:ind w:right="480"/>
            </w:pPr>
          </w:p>
          <w:p w14:paraId="25DC226B" w14:textId="77777777" w:rsidR="00C45DB5" w:rsidRPr="00AA6095" w:rsidRDefault="00C45DB5" w:rsidP="00C45DB5">
            <w:pPr>
              <w:ind w:right="480"/>
            </w:pPr>
          </w:p>
          <w:p w14:paraId="06EF68D0" w14:textId="1A3CB443" w:rsidR="00C45DB5" w:rsidRPr="00AA6095" w:rsidRDefault="00C45DB5" w:rsidP="00C45DB5">
            <w:pPr>
              <w:ind w:right="480"/>
            </w:pPr>
          </w:p>
        </w:tc>
      </w:tr>
    </w:tbl>
    <w:p w14:paraId="7ED158F5" w14:textId="77777777" w:rsidR="00C45DB5" w:rsidRPr="00AA6095" w:rsidRDefault="00C45DB5">
      <w:pPr>
        <w:ind w:right="480"/>
      </w:pPr>
    </w:p>
    <w:p w14:paraId="476B95B5" w14:textId="2F5518F8" w:rsidR="00094CD7" w:rsidRPr="00AA6095" w:rsidRDefault="00C45DB5" w:rsidP="00AA6095">
      <w:pPr>
        <w:numPr>
          <w:ilvl w:val="0"/>
          <w:numId w:val="1"/>
        </w:numPr>
        <w:ind w:right="-1"/>
      </w:pPr>
      <w:r w:rsidRPr="00AA6095">
        <w:br w:type="page"/>
      </w:r>
      <w:r w:rsidR="00BC6434" w:rsidRPr="00AA6095">
        <w:lastRenderedPageBreak/>
        <w:t xml:space="preserve">Characteristics and </w:t>
      </w:r>
      <w:r w:rsidR="00F33842" w:rsidRPr="00AA6095">
        <w:t>o</w:t>
      </w:r>
      <w:r w:rsidR="00BC6434" w:rsidRPr="00AA6095">
        <w:t xml:space="preserve">riginality of </w:t>
      </w:r>
      <w:r w:rsidR="00F33842" w:rsidRPr="00AA6095">
        <w:t>the r</w:t>
      </w:r>
      <w:r w:rsidR="00BC6434" w:rsidRPr="00AA6095">
        <w:t xml:space="preserve">esearch, </w:t>
      </w:r>
      <w:r w:rsidR="00F33842" w:rsidRPr="00AA6095">
        <w:t>c</w:t>
      </w:r>
      <w:r w:rsidR="00BC6434" w:rsidRPr="00AA6095">
        <w:t>ontribution to JAFAE</w:t>
      </w:r>
      <w:r w:rsidR="00094CD7" w:rsidRPr="00AA6095">
        <w:t>（</w:t>
      </w:r>
      <w:r w:rsidRPr="00AA6095">
        <w:t>200 words</w:t>
      </w:r>
      <w:r w:rsidR="00094CD7" w:rsidRPr="00AA6095">
        <w:t>）</w:t>
      </w:r>
    </w:p>
    <w:p w14:paraId="055B2E27" w14:textId="77777777" w:rsidR="00094CD7" w:rsidRPr="00AA6095" w:rsidRDefault="00094CD7">
      <w:pPr>
        <w:ind w:right="480"/>
      </w:pPr>
    </w:p>
    <w:tbl>
      <w:tblPr>
        <w:tblW w:w="0" w:type="auto"/>
        <w:tblInd w:w="-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094CD7" w:rsidRPr="00AA6095" w14:paraId="39B7FA70" w14:textId="77777777">
        <w:tc>
          <w:tcPr>
            <w:tcW w:w="8702" w:type="dxa"/>
          </w:tcPr>
          <w:p w14:paraId="16064924" w14:textId="77777777" w:rsidR="00094CD7" w:rsidRPr="00AA6095" w:rsidRDefault="00094CD7">
            <w:pPr>
              <w:ind w:right="480"/>
            </w:pPr>
          </w:p>
          <w:p w14:paraId="0A309BAF" w14:textId="77777777" w:rsidR="00094CD7" w:rsidRPr="00AA6095" w:rsidRDefault="00094CD7">
            <w:pPr>
              <w:ind w:right="480"/>
            </w:pPr>
          </w:p>
          <w:p w14:paraId="05D1457F" w14:textId="77777777" w:rsidR="00094CD7" w:rsidRPr="00AA6095" w:rsidRDefault="00094CD7">
            <w:pPr>
              <w:ind w:right="480"/>
            </w:pPr>
          </w:p>
          <w:p w14:paraId="4863C019" w14:textId="77777777" w:rsidR="00094CD7" w:rsidRPr="00AA6095" w:rsidRDefault="00094CD7">
            <w:pPr>
              <w:ind w:right="480"/>
            </w:pPr>
          </w:p>
          <w:p w14:paraId="35CD6A4E" w14:textId="77777777" w:rsidR="00094CD7" w:rsidRPr="00AA6095" w:rsidRDefault="00094CD7">
            <w:pPr>
              <w:ind w:right="480"/>
            </w:pPr>
          </w:p>
          <w:p w14:paraId="24740968" w14:textId="77777777" w:rsidR="00094CD7" w:rsidRPr="00AA6095" w:rsidRDefault="00094CD7">
            <w:pPr>
              <w:ind w:right="480"/>
            </w:pPr>
          </w:p>
          <w:p w14:paraId="129990CF" w14:textId="77777777" w:rsidR="00094CD7" w:rsidRPr="00AA6095" w:rsidRDefault="00094CD7">
            <w:pPr>
              <w:ind w:right="480"/>
            </w:pPr>
          </w:p>
          <w:p w14:paraId="28550741" w14:textId="77777777" w:rsidR="00094CD7" w:rsidRPr="00AA6095" w:rsidRDefault="00094CD7">
            <w:pPr>
              <w:ind w:right="480"/>
            </w:pPr>
          </w:p>
          <w:p w14:paraId="610408FA" w14:textId="77777777" w:rsidR="00094CD7" w:rsidRPr="00AA6095" w:rsidRDefault="00094CD7">
            <w:pPr>
              <w:ind w:right="480"/>
            </w:pPr>
          </w:p>
          <w:p w14:paraId="72D939C8" w14:textId="77777777" w:rsidR="00094CD7" w:rsidRPr="00AA6095" w:rsidRDefault="00094CD7">
            <w:pPr>
              <w:ind w:right="480"/>
            </w:pPr>
          </w:p>
          <w:p w14:paraId="128A9B21" w14:textId="77777777" w:rsidR="00094CD7" w:rsidRPr="00AA6095" w:rsidRDefault="00094CD7">
            <w:pPr>
              <w:ind w:right="480"/>
            </w:pPr>
          </w:p>
          <w:p w14:paraId="6A6E02FF" w14:textId="77777777" w:rsidR="00094CD7" w:rsidRPr="00AA6095" w:rsidRDefault="00094CD7">
            <w:pPr>
              <w:ind w:right="480"/>
            </w:pPr>
          </w:p>
          <w:p w14:paraId="1975F1D1" w14:textId="77777777" w:rsidR="00094CD7" w:rsidRPr="00AA6095" w:rsidRDefault="00094CD7">
            <w:pPr>
              <w:ind w:right="480"/>
            </w:pPr>
          </w:p>
          <w:p w14:paraId="5CCA9818" w14:textId="77777777" w:rsidR="00094CD7" w:rsidRPr="00AA6095" w:rsidRDefault="00094CD7">
            <w:pPr>
              <w:ind w:right="480"/>
            </w:pPr>
          </w:p>
          <w:p w14:paraId="6339C142" w14:textId="77777777" w:rsidR="00094CD7" w:rsidRPr="00AA6095" w:rsidRDefault="00094CD7">
            <w:pPr>
              <w:ind w:right="480"/>
            </w:pPr>
          </w:p>
        </w:tc>
      </w:tr>
    </w:tbl>
    <w:p w14:paraId="620F5F05" w14:textId="77777777" w:rsidR="00094CD7" w:rsidRPr="00AA6095" w:rsidRDefault="00094CD7">
      <w:pPr>
        <w:ind w:right="480"/>
      </w:pPr>
    </w:p>
    <w:p w14:paraId="02BD35D6" w14:textId="65B51BA2" w:rsidR="00094CD7" w:rsidRPr="00AA6095" w:rsidRDefault="004A49C4" w:rsidP="00AA6095">
      <w:pPr>
        <w:numPr>
          <w:ilvl w:val="0"/>
          <w:numId w:val="1"/>
        </w:numPr>
        <w:ind w:right="480"/>
      </w:pPr>
      <w:r w:rsidRPr="00AA6095">
        <w:t xml:space="preserve">Research </w:t>
      </w:r>
      <w:r w:rsidR="00F33842" w:rsidRPr="00AA6095">
        <w:t>p</w:t>
      </w:r>
      <w:r w:rsidRPr="00AA6095">
        <w:t>lan</w:t>
      </w:r>
      <w:r w:rsidR="00094CD7" w:rsidRPr="00AA6095">
        <w:t>（</w:t>
      </w:r>
      <w:r w:rsidR="00C45DB5" w:rsidRPr="00AA6095">
        <w:t>400 words</w:t>
      </w:r>
      <w:r w:rsidR="00094CD7" w:rsidRPr="00AA6095">
        <w:t>）</w:t>
      </w:r>
    </w:p>
    <w:p w14:paraId="2FC6FF40" w14:textId="77777777" w:rsidR="00094CD7" w:rsidRPr="00AA6095" w:rsidRDefault="00094CD7">
      <w:pPr>
        <w:ind w:right="480"/>
      </w:pPr>
    </w:p>
    <w:tbl>
      <w:tblPr>
        <w:tblW w:w="0" w:type="auto"/>
        <w:tblInd w:w="-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094CD7" w:rsidRPr="00AA6095" w14:paraId="0BEBA4D6" w14:textId="77777777">
        <w:tc>
          <w:tcPr>
            <w:tcW w:w="8702" w:type="dxa"/>
          </w:tcPr>
          <w:p w14:paraId="52CD7022" w14:textId="77777777" w:rsidR="00094CD7" w:rsidRPr="00AA6095" w:rsidRDefault="00094CD7">
            <w:pPr>
              <w:ind w:right="480"/>
            </w:pPr>
          </w:p>
          <w:p w14:paraId="2E53B7EC" w14:textId="77777777" w:rsidR="00094CD7" w:rsidRPr="00AA6095" w:rsidRDefault="00094CD7">
            <w:pPr>
              <w:ind w:right="480"/>
            </w:pPr>
          </w:p>
          <w:p w14:paraId="5CC39DF7" w14:textId="77777777" w:rsidR="00094CD7" w:rsidRPr="00AA6095" w:rsidRDefault="00094CD7">
            <w:pPr>
              <w:ind w:right="480"/>
            </w:pPr>
          </w:p>
          <w:p w14:paraId="579006A3" w14:textId="77777777" w:rsidR="00094CD7" w:rsidRPr="00AA6095" w:rsidRDefault="00094CD7">
            <w:pPr>
              <w:ind w:right="480"/>
            </w:pPr>
          </w:p>
          <w:p w14:paraId="4B5B895C" w14:textId="77777777" w:rsidR="00094CD7" w:rsidRPr="00AA6095" w:rsidRDefault="00094CD7">
            <w:pPr>
              <w:ind w:right="480"/>
            </w:pPr>
          </w:p>
          <w:p w14:paraId="11B168B7" w14:textId="77777777" w:rsidR="00094CD7" w:rsidRPr="00AA6095" w:rsidRDefault="00094CD7">
            <w:pPr>
              <w:ind w:right="480"/>
            </w:pPr>
          </w:p>
          <w:p w14:paraId="5E0AE33C" w14:textId="77777777" w:rsidR="00094CD7" w:rsidRPr="00AA6095" w:rsidRDefault="00094CD7">
            <w:pPr>
              <w:ind w:right="480"/>
            </w:pPr>
          </w:p>
          <w:p w14:paraId="62BC5BD2" w14:textId="77777777" w:rsidR="00094CD7" w:rsidRPr="00AA6095" w:rsidRDefault="00094CD7">
            <w:pPr>
              <w:ind w:right="480"/>
            </w:pPr>
          </w:p>
          <w:p w14:paraId="6F1B7E1F" w14:textId="77777777" w:rsidR="00094CD7" w:rsidRPr="00AA6095" w:rsidRDefault="00094CD7">
            <w:pPr>
              <w:ind w:right="480"/>
            </w:pPr>
          </w:p>
          <w:p w14:paraId="0CC26E9D" w14:textId="77777777" w:rsidR="00094CD7" w:rsidRPr="00AA6095" w:rsidRDefault="00094CD7">
            <w:pPr>
              <w:ind w:right="480"/>
            </w:pPr>
          </w:p>
          <w:p w14:paraId="1A1A408C" w14:textId="77777777" w:rsidR="00094CD7" w:rsidRPr="00AA6095" w:rsidRDefault="00094CD7">
            <w:pPr>
              <w:ind w:right="480"/>
            </w:pPr>
          </w:p>
          <w:p w14:paraId="7C2B0795" w14:textId="77777777" w:rsidR="00094CD7" w:rsidRPr="00AA6095" w:rsidRDefault="00094CD7">
            <w:pPr>
              <w:ind w:right="480"/>
            </w:pPr>
          </w:p>
          <w:p w14:paraId="19CEDF55" w14:textId="77777777" w:rsidR="00094CD7" w:rsidRPr="00AA6095" w:rsidRDefault="00094CD7">
            <w:pPr>
              <w:ind w:right="480"/>
            </w:pPr>
          </w:p>
          <w:p w14:paraId="305A91A1" w14:textId="77777777" w:rsidR="00094CD7" w:rsidRPr="00AA6095" w:rsidRDefault="00094CD7">
            <w:pPr>
              <w:ind w:right="480"/>
            </w:pPr>
          </w:p>
          <w:p w14:paraId="1D91877C" w14:textId="77777777" w:rsidR="00094CD7" w:rsidRPr="00AA6095" w:rsidRDefault="00094CD7">
            <w:pPr>
              <w:ind w:right="480"/>
            </w:pPr>
          </w:p>
          <w:p w14:paraId="73076A26" w14:textId="77777777" w:rsidR="00094CD7" w:rsidRPr="00AA6095" w:rsidRDefault="00094CD7">
            <w:pPr>
              <w:ind w:right="480"/>
            </w:pPr>
          </w:p>
          <w:p w14:paraId="7E80264B" w14:textId="77777777" w:rsidR="00094CD7" w:rsidRPr="00AA6095" w:rsidRDefault="00094CD7">
            <w:pPr>
              <w:ind w:right="480"/>
            </w:pPr>
          </w:p>
          <w:p w14:paraId="1549FA11" w14:textId="77777777" w:rsidR="00094CD7" w:rsidRPr="00AA6095" w:rsidRDefault="00094CD7">
            <w:pPr>
              <w:ind w:right="480"/>
            </w:pPr>
          </w:p>
          <w:p w14:paraId="520B2A87" w14:textId="77777777" w:rsidR="00094CD7" w:rsidRPr="00AA6095" w:rsidRDefault="00094CD7">
            <w:pPr>
              <w:ind w:right="480"/>
            </w:pPr>
          </w:p>
          <w:p w14:paraId="116B5A68" w14:textId="77777777" w:rsidR="00094CD7" w:rsidRPr="00AA6095" w:rsidRDefault="00094CD7">
            <w:pPr>
              <w:ind w:right="480"/>
            </w:pPr>
          </w:p>
          <w:p w14:paraId="5E7807B2" w14:textId="77777777" w:rsidR="00094CD7" w:rsidRPr="00AA6095" w:rsidRDefault="00094CD7">
            <w:pPr>
              <w:ind w:right="480"/>
            </w:pPr>
          </w:p>
          <w:p w14:paraId="3DCC0F2E" w14:textId="2A01BB61" w:rsidR="00094CD7" w:rsidRPr="00AA6095" w:rsidRDefault="00094CD7">
            <w:pPr>
              <w:ind w:right="480"/>
            </w:pPr>
          </w:p>
          <w:p w14:paraId="797C6C3D" w14:textId="5248B84E" w:rsidR="00C45DB5" w:rsidRPr="00AA6095" w:rsidRDefault="00C45DB5">
            <w:pPr>
              <w:ind w:right="480"/>
            </w:pPr>
          </w:p>
          <w:p w14:paraId="4AD37522" w14:textId="77777777" w:rsidR="00F33842" w:rsidRPr="00AA6095" w:rsidRDefault="00F33842">
            <w:pPr>
              <w:ind w:right="480"/>
            </w:pPr>
          </w:p>
          <w:p w14:paraId="586F378B" w14:textId="77777777" w:rsidR="00094CD7" w:rsidRPr="00AA6095" w:rsidRDefault="00094CD7">
            <w:pPr>
              <w:ind w:right="480"/>
            </w:pPr>
          </w:p>
          <w:p w14:paraId="3DB2B58D" w14:textId="77777777" w:rsidR="00094CD7" w:rsidRPr="00AA6095" w:rsidRDefault="00094CD7">
            <w:pPr>
              <w:ind w:right="480"/>
            </w:pPr>
          </w:p>
        </w:tc>
      </w:tr>
    </w:tbl>
    <w:p w14:paraId="526ECB54" w14:textId="6E69F126" w:rsidR="00094CD7" w:rsidRPr="00AA6095" w:rsidRDefault="00C45DB5" w:rsidP="00AA6095">
      <w:pPr>
        <w:numPr>
          <w:ilvl w:val="0"/>
          <w:numId w:val="1"/>
        </w:numPr>
        <w:ind w:right="-1"/>
      </w:pPr>
      <w:r w:rsidRPr="00AA6095">
        <w:br w:type="page"/>
      </w:r>
      <w:r w:rsidR="004A49C4" w:rsidRPr="00AA6095">
        <w:lastRenderedPageBreak/>
        <w:t xml:space="preserve">Expenditure </w:t>
      </w:r>
      <w:r w:rsidR="00F33842" w:rsidRPr="00AA6095">
        <w:t>p</w:t>
      </w:r>
      <w:r w:rsidR="004A49C4" w:rsidRPr="00AA6095">
        <w:t>lan</w:t>
      </w:r>
      <w:r w:rsidR="00AA6095">
        <w:t xml:space="preserve"> (</w:t>
      </w:r>
      <w:r w:rsidR="004A49C4" w:rsidRPr="00AA6095">
        <w:t xml:space="preserve">Detailed </w:t>
      </w:r>
      <w:r w:rsidR="00F33842" w:rsidRPr="00AA6095">
        <w:t>u</w:t>
      </w:r>
      <w:r w:rsidR="004A49C4" w:rsidRPr="00AA6095">
        <w:t>sag</w:t>
      </w:r>
      <w:r w:rsidR="00F33842" w:rsidRPr="00AA6095">
        <w:t>e</w:t>
      </w:r>
      <w:r w:rsidRPr="00AA6095">
        <w:t xml:space="preserve"> of </w:t>
      </w:r>
      <w:r w:rsidR="00F33842" w:rsidRPr="00AA6095">
        <w:t>g</w:t>
      </w:r>
      <w:r w:rsidRPr="00AA6095">
        <w:t>rant</w:t>
      </w:r>
      <w:r w:rsidR="00F33842" w:rsidRPr="00AA6095">
        <w:t xml:space="preserve"> mon</w:t>
      </w:r>
      <w:r w:rsidR="00AA6095" w:rsidRPr="00AA6095">
        <w:t>ey</w:t>
      </w:r>
      <w:r w:rsidR="00AA6095">
        <w:t xml:space="preserve">) </w:t>
      </w:r>
      <w:r w:rsidR="00F33842" w:rsidRPr="00AA6095">
        <w:t>Gr</w:t>
      </w:r>
      <w:r w:rsidR="004A49C4" w:rsidRPr="00AA6095">
        <w:t>ant</w:t>
      </w:r>
      <w:r w:rsidRPr="00AA6095">
        <w:t xml:space="preserve"> </w:t>
      </w:r>
      <w:r w:rsidR="00F33842" w:rsidRPr="00AA6095">
        <w:t>a</w:t>
      </w:r>
      <w:r w:rsidRPr="00AA6095">
        <w:t xml:space="preserve">mount: </w:t>
      </w:r>
      <w:r w:rsidR="00094CD7" w:rsidRPr="00AA6095">
        <w:t>100,000</w:t>
      </w:r>
      <w:r w:rsidR="004A49C4" w:rsidRPr="00AA6095">
        <w:t xml:space="preserve"> Yen</w:t>
      </w:r>
    </w:p>
    <w:p w14:paraId="7F7B490D" w14:textId="77777777" w:rsidR="00094CD7" w:rsidRPr="00AA6095" w:rsidRDefault="00094CD7">
      <w:pPr>
        <w:ind w:right="480"/>
      </w:pPr>
    </w:p>
    <w:tbl>
      <w:tblPr>
        <w:tblW w:w="0" w:type="auto"/>
        <w:tblInd w:w="-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2093"/>
        <w:gridCol w:w="1795"/>
        <w:gridCol w:w="4814"/>
      </w:tblGrid>
      <w:tr w:rsidR="00094CD7" w:rsidRPr="00AA6095" w14:paraId="349A8E73" w14:textId="77777777" w:rsidTr="004A49C4">
        <w:trPr>
          <w:trHeight w:val="588"/>
        </w:trPr>
        <w:tc>
          <w:tcPr>
            <w:tcW w:w="2093" w:type="dxa"/>
            <w:vAlign w:val="center"/>
          </w:tcPr>
          <w:p w14:paraId="37AE7B5F" w14:textId="75825161" w:rsidR="00094CD7" w:rsidRPr="00AA6095" w:rsidRDefault="004A49C4" w:rsidP="004A49C4">
            <w:pPr>
              <w:ind w:right="480"/>
              <w:jc w:val="center"/>
            </w:pPr>
            <w:r w:rsidRPr="00AA6095">
              <w:t>Item</w:t>
            </w:r>
          </w:p>
        </w:tc>
        <w:tc>
          <w:tcPr>
            <w:tcW w:w="1795" w:type="dxa"/>
            <w:vAlign w:val="center"/>
          </w:tcPr>
          <w:p w14:paraId="3BBFCAE5" w14:textId="1E2492E7" w:rsidR="00094CD7" w:rsidRPr="00AA6095" w:rsidRDefault="004A49C4" w:rsidP="004A49C4">
            <w:pPr>
              <w:ind w:right="480"/>
              <w:jc w:val="center"/>
            </w:pPr>
            <w:r w:rsidRPr="00AA6095">
              <w:t>Amount</w:t>
            </w:r>
          </w:p>
        </w:tc>
        <w:tc>
          <w:tcPr>
            <w:tcW w:w="4814" w:type="dxa"/>
            <w:vAlign w:val="center"/>
          </w:tcPr>
          <w:p w14:paraId="47D795CC" w14:textId="6894633B" w:rsidR="00094CD7" w:rsidRPr="00AA6095" w:rsidRDefault="004A49C4" w:rsidP="004A49C4">
            <w:pPr>
              <w:ind w:right="480"/>
              <w:jc w:val="center"/>
            </w:pPr>
            <w:r w:rsidRPr="00AA6095">
              <w:t>Details</w:t>
            </w:r>
          </w:p>
        </w:tc>
      </w:tr>
      <w:tr w:rsidR="00094CD7" w:rsidRPr="00AA6095" w14:paraId="381A202D" w14:textId="77777777" w:rsidTr="004A49C4">
        <w:trPr>
          <w:trHeight w:val="588"/>
        </w:trPr>
        <w:tc>
          <w:tcPr>
            <w:tcW w:w="2093" w:type="dxa"/>
            <w:vAlign w:val="center"/>
          </w:tcPr>
          <w:p w14:paraId="2857955D" w14:textId="0997E645" w:rsidR="00094CD7" w:rsidRPr="00AA6095" w:rsidRDefault="004A49C4" w:rsidP="004A49C4">
            <w:pPr>
              <w:jc w:val="both"/>
            </w:pPr>
            <w:r w:rsidRPr="00AA6095">
              <w:t>Materials</w:t>
            </w:r>
            <w:r w:rsidR="00C45DB5" w:rsidRPr="00AA6095">
              <w:t xml:space="preserve"> &amp; </w:t>
            </w:r>
            <w:r w:rsidR="00F33842" w:rsidRPr="00AA6095">
              <w:t>b</w:t>
            </w:r>
            <w:r w:rsidRPr="00AA6095">
              <w:t>ooks</w:t>
            </w:r>
          </w:p>
        </w:tc>
        <w:tc>
          <w:tcPr>
            <w:tcW w:w="1795" w:type="dxa"/>
            <w:vAlign w:val="center"/>
          </w:tcPr>
          <w:p w14:paraId="4309E47B" w14:textId="4B0BD522" w:rsidR="00094CD7" w:rsidRPr="00AA6095" w:rsidRDefault="004A49C4" w:rsidP="004A49C4">
            <w:pPr>
              <w:ind w:right="5"/>
              <w:jc w:val="right"/>
            </w:pPr>
            <w:r w:rsidRPr="00AA6095">
              <w:t>Yen</w:t>
            </w:r>
          </w:p>
        </w:tc>
        <w:tc>
          <w:tcPr>
            <w:tcW w:w="4814" w:type="dxa"/>
            <w:vAlign w:val="center"/>
          </w:tcPr>
          <w:p w14:paraId="6D8F1866" w14:textId="77777777" w:rsidR="00094CD7" w:rsidRPr="00AA6095" w:rsidRDefault="00094CD7" w:rsidP="004A49C4">
            <w:pPr>
              <w:ind w:right="480"/>
              <w:jc w:val="right"/>
            </w:pPr>
          </w:p>
          <w:p w14:paraId="25A7F977" w14:textId="77777777" w:rsidR="00094CD7" w:rsidRPr="00AA6095" w:rsidRDefault="00094CD7" w:rsidP="004A49C4">
            <w:pPr>
              <w:ind w:right="480"/>
              <w:jc w:val="right"/>
            </w:pPr>
          </w:p>
        </w:tc>
      </w:tr>
      <w:tr w:rsidR="004A49C4" w:rsidRPr="00AA6095" w14:paraId="6182FA88" w14:textId="77777777" w:rsidTr="004A49C4">
        <w:trPr>
          <w:trHeight w:val="588"/>
        </w:trPr>
        <w:tc>
          <w:tcPr>
            <w:tcW w:w="2093" w:type="dxa"/>
            <w:vAlign w:val="center"/>
          </w:tcPr>
          <w:p w14:paraId="5D511EEF" w14:textId="77BF4CDD" w:rsidR="004A49C4" w:rsidRPr="00AA6095" w:rsidRDefault="004A49C4" w:rsidP="004A49C4">
            <w:pPr>
              <w:jc w:val="both"/>
            </w:pPr>
            <w:r w:rsidRPr="00AA6095">
              <w:t>Consumables</w:t>
            </w:r>
          </w:p>
        </w:tc>
        <w:tc>
          <w:tcPr>
            <w:tcW w:w="1795" w:type="dxa"/>
            <w:vAlign w:val="center"/>
          </w:tcPr>
          <w:p w14:paraId="0C1CA6B2" w14:textId="3D78F0A2" w:rsidR="004A49C4" w:rsidRPr="00AA6095" w:rsidRDefault="004A49C4" w:rsidP="004A49C4">
            <w:pPr>
              <w:ind w:right="5"/>
              <w:jc w:val="right"/>
            </w:pPr>
            <w:r w:rsidRPr="00AA6095">
              <w:t>Yen</w:t>
            </w:r>
          </w:p>
        </w:tc>
        <w:tc>
          <w:tcPr>
            <w:tcW w:w="4814" w:type="dxa"/>
            <w:vAlign w:val="center"/>
          </w:tcPr>
          <w:p w14:paraId="4233B568" w14:textId="77777777" w:rsidR="004A49C4" w:rsidRPr="00AA6095" w:rsidRDefault="004A49C4" w:rsidP="004A49C4">
            <w:pPr>
              <w:ind w:right="480"/>
              <w:jc w:val="right"/>
            </w:pPr>
          </w:p>
          <w:p w14:paraId="54C34034" w14:textId="77777777" w:rsidR="004A49C4" w:rsidRPr="00AA6095" w:rsidRDefault="004A49C4" w:rsidP="004A49C4">
            <w:pPr>
              <w:ind w:right="480"/>
              <w:jc w:val="right"/>
            </w:pPr>
          </w:p>
        </w:tc>
      </w:tr>
      <w:tr w:rsidR="004A49C4" w:rsidRPr="00AA6095" w14:paraId="01DB17E7" w14:textId="77777777" w:rsidTr="004A49C4">
        <w:trPr>
          <w:trHeight w:val="588"/>
        </w:trPr>
        <w:tc>
          <w:tcPr>
            <w:tcW w:w="2093" w:type="dxa"/>
            <w:vAlign w:val="center"/>
          </w:tcPr>
          <w:p w14:paraId="78D225F8" w14:textId="258C587B" w:rsidR="004A49C4" w:rsidRPr="00AA6095" w:rsidRDefault="004A49C4" w:rsidP="004A49C4">
            <w:pPr>
              <w:jc w:val="both"/>
            </w:pPr>
            <w:r w:rsidRPr="00AA6095">
              <w:t>Communicati</w:t>
            </w:r>
            <w:r w:rsidR="00C45DB5" w:rsidRPr="00AA6095">
              <w:t xml:space="preserve">on &amp; </w:t>
            </w:r>
            <w:r w:rsidR="00F33842" w:rsidRPr="00AA6095">
              <w:t>t</w:t>
            </w:r>
            <w:r w:rsidRPr="00AA6095">
              <w:t>ransportation</w:t>
            </w:r>
          </w:p>
        </w:tc>
        <w:tc>
          <w:tcPr>
            <w:tcW w:w="1795" w:type="dxa"/>
            <w:vAlign w:val="center"/>
          </w:tcPr>
          <w:p w14:paraId="310790E2" w14:textId="63B45389" w:rsidR="004A49C4" w:rsidRPr="00AA6095" w:rsidRDefault="004A49C4" w:rsidP="004A49C4">
            <w:pPr>
              <w:ind w:right="5"/>
              <w:jc w:val="right"/>
            </w:pPr>
            <w:r w:rsidRPr="00AA6095">
              <w:t>Yen</w:t>
            </w:r>
          </w:p>
        </w:tc>
        <w:tc>
          <w:tcPr>
            <w:tcW w:w="4814" w:type="dxa"/>
            <w:vAlign w:val="center"/>
          </w:tcPr>
          <w:p w14:paraId="0A4DF643" w14:textId="77777777" w:rsidR="004A49C4" w:rsidRPr="00AA6095" w:rsidRDefault="004A49C4" w:rsidP="004A49C4">
            <w:pPr>
              <w:ind w:right="480"/>
              <w:jc w:val="right"/>
            </w:pPr>
          </w:p>
          <w:p w14:paraId="6BED18BE" w14:textId="77777777" w:rsidR="004A49C4" w:rsidRPr="00AA6095" w:rsidRDefault="004A49C4" w:rsidP="004A49C4">
            <w:pPr>
              <w:ind w:right="480"/>
              <w:jc w:val="right"/>
            </w:pPr>
          </w:p>
        </w:tc>
      </w:tr>
      <w:tr w:rsidR="004A49C4" w:rsidRPr="00AA6095" w14:paraId="6AE89D33" w14:textId="77777777" w:rsidTr="004A49C4">
        <w:trPr>
          <w:trHeight w:val="588"/>
        </w:trPr>
        <w:tc>
          <w:tcPr>
            <w:tcW w:w="2093" w:type="dxa"/>
            <w:vAlign w:val="center"/>
          </w:tcPr>
          <w:p w14:paraId="6197163D" w14:textId="2F049D5D" w:rsidR="004A49C4" w:rsidRPr="00AA6095" w:rsidRDefault="004A49C4" w:rsidP="004A49C4">
            <w:pPr>
              <w:jc w:val="both"/>
            </w:pPr>
            <w:r w:rsidRPr="00AA6095">
              <w:t>Gratuity</w:t>
            </w:r>
          </w:p>
        </w:tc>
        <w:tc>
          <w:tcPr>
            <w:tcW w:w="1795" w:type="dxa"/>
            <w:vAlign w:val="center"/>
          </w:tcPr>
          <w:p w14:paraId="7C3D1E17" w14:textId="17F5A310" w:rsidR="004A49C4" w:rsidRPr="00AA6095" w:rsidRDefault="004A49C4" w:rsidP="004A49C4">
            <w:pPr>
              <w:ind w:right="5"/>
              <w:jc w:val="right"/>
            </w:pPr>
            <w:r w:rsidRPr="00AA6095">
              <w:t>Yen</w:t>
            </w:r>
          </w:p>
        </w:tc>
        <w:tc>
          <w:tcPr>
            <w:tcW w:w="4814" w:type="dxa"/>
            <w:vAlign w:val="center"/>
          </w:tcPr>
          <w:p w14:paraId="4FB842D4" w14:textId="77777777" w:rsidR="004A49C4" w:rsidRPr="00AA6095" w:rsidRDefault="004A49C4" w:rsidP="004A49C4">
            <w:pPr>
              <w:ind w:right="480"/>
              <w:jc w:val="right"/>
            </w:pPr>
          </w:p>
        </w:tc>
      </w:tr>
      <w:tr w:rsidR="004A49C4" w:rsidRPr="00AA6095" w14:paraId="7C3DDE36" w14:textId="77777777" w:rsidTr="004A49C4">
        <w:trPr>
          <w:trHeight w:val="588"/>
        </w:trPr>
        <w:tc>
          <w:tcPr>
            <w:tcW w:w="2093" w:type="dxa"/>
            <w:vAlign w:val="center"/>
          </w:tcPr>
          <w:p w14:paraId="78E393BA" w14:textId="5618973C" w:rsidR="004A49C4" w:rsidRPr="00AA6095" w:rsidRDefault="004A49C4" w:rsidP="004A49C4">
            <w:pPr>
              <w:jc w:val="both"/>
            </w:pPr>
            <w:r w:rsidRPr="00AA6095">
              <w:t xml:space="preserve">Travel </w:t>
            </w:r>
            <w:r w:rsidR="00F33842" w:rsidRPr="00AA6095">
              <w:t>e</w:t>
            </w:r>
            <w:r w:rsidRPr="00AA6095">
              <w:t>xpenses</w:t>
            </w:r>
          </w:p>
        </w:tc>
        <w:tc>
          <w:tcPr>
            <w:tcW w:w="1795" w:type="dxa"/>
            <w:vAlign w:val="center"/>
          </w:tcPr>
          <w:p w14:paraId="4DA73D7B" w14:textId="457D4CB1" w:rsidR="004A49C4" w:rsidRPr="00AA6095" w:rsidRDefault="004A49C4" w:rsidP="004A49C4">
            <w:pPr>
              <w:ind w:right="5"/>
              <w:jc w:val="right"/>
            </w:pPr>
            <w:r w:rsidRPr="00AA6095">
              <w:t>Yen</w:t>
            </w:r>
          </w:p>
        </w:tc>
        <w:tc>
          <w:tcPr>
            <w:tcW w:w="4814" w:type="dxa"/>
            <w:vAlign w:val="center"/>
          </w:tcPr>
          <w:p w14:paraId="23EE7BB7" w14:textId="77777777" w:rsidR="004A49C4" w:rsidRPr="00AA6095" w:rsidRDefault="004A49C4" w:rsidP="004A49C4">
            <w:pPr>
              <w:ind w:right="480"/>
              <w:jc w:val="right"/>
            </w:pPr>
          </w:p>
          <w:p w14:paraId="0F0CE1C4" w14:textId="77777777" w:rsidR="004A49C4" w:rsidRPr="00AA6095" w:rsidRDefault="004A49C4" w:rsidP="004A49C4">
            <w:pPr>
              <w:ind w:right="480"/>
              <w:jc w:val="right"/>
            </w:pPr>
          </w:p>
        </w:tc>
      </w:tr>
      <w:tr w:rsidR="004A49C4" w:rsidRPr="00AA6095" w14:paraId="6924FEB3" w14:textId="77777777" w:rsidTr="004A49C4">
        <w:trPr>
          <w:trHeight w:val="588"/>
        </w:trPr>
        <w:tc>
          <w:tcPr>
            <w:tcW w:w="2093" w:type="dxa"/>
            <w:vAlign w:val="center"/>
          </w:tcPr>
          <w:p w14:paraId="6C82BECB" w14:textId="0F26149B" w:rsidR="004A49C4" w:rsidRPr="00AA6095" w:rsidRDefault="004A49C4" w:rsidP="004A49C4">
            <w:pPr>
              <w:jc w:val="both"/>
            </w:pPr>
            <w:r w:rsidRPr="00AA6095">
              <w:t>Others</w:t>
            </w:r>
          </w:p>
        </w:tc>
        <w:tc>
          <w:tcPr>
            <w:tcW w:w="1795" w:type="dxa"/>
            <w:vAlign w:val="center"/>
          </w:tcPr>
          <w:p w14:paraId="6EDE5147" w14:textId="72F3FEC2" w:rsidR="004A49C4" w:rsidRPr="00AA6095" w:rsidRDefault="004A49C4" w:rsidP="004A49C4">
            <w:pPr>
              <w:ind w:right="5"/>
              <w:jc w:val="right"/>
            </w:pPr>
            <w:r w:rsidRPr="00AA6095">
              <w:t>Yen</w:t>
            </w:r>
          </w:p>
        </w:tc>
        <w:tc>
          <w:tcPr>
            <w:tcW w:w="4814" w:type="dxa"/>
            <w:vAlign w:val="center"/>
          </w:tcPr>
          <w:p w14:paraId="61E10169" w14:textId="77777777" w:rsidR="004A49C4" w:rsidRPr="00AA6095" w:rsidRDefault="004A49C4" w:rsidP="004A49C4">
            <w:pPr>
              <w:ind w:right="480"/>
              <w:jc w:val="right"/>
            </w:pPr>
          </w:p>
          <w:p w14:paraId="0FFFF349" w14:textId="77777777" w:rsidR="004A49C4" w:rsidRPr="00AA6095" w:rsidRDefault="004A49C4" w:rsidP="004A49C4">
            <w:pPr>
              <w:ind w:right="480"/>
              <w:jc w:val="right"/>
            </w:pPr>
          </w:p>
        </w:tc>
      </w:tr>
      <w:tr w:rsidR="004A49C4" w:rsidRPr="00AA6095" w14:paraId="2A7D8379" w14:textId="77777777" w:rsidTr="004A49C4">
        <w:trPr>
          <w:trHeight w:val="588"/>
        </w:trPr>
        <w:tc>
          <w:tcPr>
            <w:tcW w:w="2093" w:type="dxa"/>
            <w:vAlign w:val="center"/>
          </w:tcPr>
          <w:p w14:paraId="4B4C084C" w14:textId="0B858A59" w:rsidR="004A49C4" w:rsidRPr="00AA6095" w:rsidRDefault="004A49C4" w:rsidP="004A49C4">
            <w:pPr>
              <w:jc w:val="both"/>
            </w:pPr>
            <w:r w:rsidRPr="00AA6095">
              <w:t>TOTAL</w:t>
            </w:r>
          </w:p>
        </w:tc>
        <w:tc>
          <w:tcPr>
            <w:tcW w:w="1795" w:type="dxa"/>
            <w:vAlign w:val="center"/>
          </w:tcPr>
          <w:p w14:paraId="3EE71B55" w14:textId="15815E3A" w:rsidR="004A49C4" w:rsidRPr="00AA6095" w:rsidRDefault="004A49C4" w:rsidP="004A49C4">
            <w:pPr>
              <w:ind w:right="5"/>
              <w:jc w:val="right"/>
            </w:pPr>
            <w:r w:rsidRPr="00AA6095">
              <w:t>Yen</w:t>
            </w:r>
          </w:p>
        </w:tc>
        <w:tc>
          <w:tcPr>
            <w:tcW w:w="4814" w:type="dxa"/>
            <w:vAlign w:val="center"/>
          </w:tcPr>
          <w:p w14:paraId="43106FE9" w14:textId="77777777" w:rsidR="004A49C4" w:rsidRPr="00AA6095" w:rsidRDefault="004A49C4" w:rsidP="004A49C4">
            <w:pPr>
              <w:ind w:right="480"/>
              <w:jc w:val="right"/>
            </w:pPr>
          </w:p>
          <w:p w14:paraId="68A203ED" w14:textId="77777777" w:rsidR="004A49C4" w:rsidRPr="00AA6095" w:rsidRDefault="004A49C4" w:rsidP="004A49C4">
            <w:pPr>
              <w:ind w:right="480"/>
              <w:jc w:val="right"/>
            </w:pPr>
          </w:p>
        </w:tc>
      </w:tr>
    </w:tbl>
    <w:p w14:paraId="2C2993C6" w14:textId="77777777" w:rsidR="00094CD7" w:rsidRPr="00AA6095" w:rsidRDefault="00094CD7">
      <w:pPr>
        <w:ind w:right="480"/>
      </w:pPr>
    </w:p>
    <w:p w14:paraId="5216CC19" w14:textId="77777777" w:rsidR="00094CD7" w:rsidRPr="00AA6095" w:rsidRDefault="00094CD7">
      <w:pPr>
        <w:ind w:right="480"/>
      </w:pPr>
    </w:p>
    <w:p w14:paraId="4FA0CBA0" w14:textId="59DF68E8" w:rsidR="00094CD7" w:rsidRPr="00AA6095" w:rsidRDefault="00EF7845" w:rsidP="00AA6095">
      <w:pPr>
        <w:numPr>
          <w:ilvl w:val="0"/>
          <w:numId w:val="1"/>
        </w:numPr>
        <w:ind w:right="44"/>
      </w:pPr>
      <w:r w:rsidRPr="00AA6095">
        <w:t>Career</w:t>
      </w:r>
      <w:r w:rsidR="00AA6095">
        <w:t xml:space="preserve"> (</w:t>
      </w:r>
      <w:r w:rsidRPr="00AA6095">
        <w:t>Please enter your educational background after the high school graduation and work experience.</w:t>
      </w:r>
      <w:r w:rsidR="00AA6095">
        <w:t>)</w:t>
      </w:r>
    </w:p>
    <w:p w14:paraId="66B08C38" w14:textId="77777777" w:rsidR="00094CD7" w:rsidRPr="00AA6095" w:rsidRDefault="00094CD7">
      <w:pPr>
        <w:ind w:right="44"/>
      </w:pPr>
    </w:p>
    <w:tbl>
      <w:tblPr>
        <w:tblW w:w="0" w:type="auto"/>
        <w:tblInd w:w="-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2095"/>
        <w:gridCol w:w="6609"/>
      </w:tblGrid>
      <w:tr w:rsidR="00557539" w:rsidRPr="00AA6095" w14:paraId="13818478" w14:textId="3A4ADA7C" w:rsidTr="00557539">
        <w:tc>
          <w:tcPr>
            <w:tcW w:w="2095" w:type="dxa"/>
          </w:tcPr>
          <w:p w14:paraId="41AFE218" w14:textId="14B4AA51" w:rsidR="00557539" w:rsidRPr="00AA6095" w:rsidRDefault="00557539" w:rsidP="00557539">
            <w:pPr>
              <w:ind w:right="44"/>
              <w:jc w:val="center"/>
            </w:pPr>
            <w:r w:rsidRPr="00AA6095">
              <w:t>_ _ _ _(Y)_ _ (M)</w:t>
            </w:r>
          </w:p>
        </w:tc>
        <w:tc>
          <w:tcPr>
            <w:tcW w:w="6609" w:type="dxa"/>
          </w:tcPr>
          <w:p w14:paraId="64AC99FE" w14:textId="7490F7D8" w:rsidR="00557539" w:rsidRPr="00AA6095" w:rsidRDefault="00557539" w:rsidP="00EF7845">
            <w:pPr>
              <w:ind w:right="44"/>
              <w:jc w:val="center"/>
            </w:pPr>
            <w:r w:rsidRPr="00AA6095">
              <w:t xml:space="preserve">Educational </w:t>
            </w:r>
            <w:r w:rsidR="00F33842" w:rsidRPr="00AA6095">
              <w:t>b</w:t>
            </w:r>
            <w:r w:rsidRPr="00AA6095">
              <w:t>ackground</w:t>
            </w:r>
          </w:p>
        </w:tc>
      </w:tr>
      <w:tr w:rsidR="00094CD7" w:rsidRPr="00AA6095" w14:paraId="440A0822" w14:textId="77777777" w:rsidTr="00557539">
        <w:tc>
          <w:tcPr>
            <w:tcW w:w="2095" w:type="dxa"/>
          </w:tcPr>
          <w:p w14:paraId="6AC3A996" w14:textId="77777777" w:rsidR="00094CD7" w:rsidRPr="00AA6095" w:rsidRDefault="00094CD7">
            <w:pPr>
              <w:ind w:right="-108"/>
            </w:pPr>
          </w:p>
        </w:tc>
        <w:tc>
          <w:tcPr>
            <w:tcW w:w="6609" w:type="dxa"/>
          </w:tcPr>
          <w:p w14:paraId="6F4DCFF5" w14:textId="77777777" w:rsidR="00094CD7" w:rsidRPr="00AA6095" w:rsidRDefault="00094CD7">
            <w:pPr>
              <w:ind w:right="44"/>
            </w:pPr>
          </w:p>
          <w:p w14:paraId="172FDC7F" w14:textId="77777777" w:rsidR="00094CD7" w:rsidRPr="00AA6095" w:rsidRDefault="00094CD7">
            <w:pPr>
              <w:ind w:right="44"/>
            </w:pPr>
          </w:p>
          <w:p w14:paraId="222ABC98" w14:textId="77777777" w:rsidR="00094CD7" w:rsidRPr="00AA6095" w:rsidRDefault="00094CD7">
            <w:pPr>
              <w:ind w:right="44"/>
            </w:pPr>
          </w:p>
          <w:p w14:paraId="5C91DF7F" w14:textId="77777777" w:rsidR="00094CD7" w:rsidRPr="00AA6095" w:rsidRDefault="00094CD7">
            <w:pPr>
              <w:ind w:right="44"/>
            </w:pPr>
          </w:p>
          <w:p w14:paraId="6337E187" w14:textId="77777777" w:rsidR="00094CD7" w:rsidRPr="00AA6095" w:rsidRDefault="00094CD7">
            <w:pPr>
              <w:ind w:right="44"/>
            </w:pPr>
          </w:p>
          <w:p w14:paraId="71D3E270" w14:textId="77777777" w:rsidR="00094CD7" w:rsidRPr="00AA6095" w:rsidRDefault="00094CD7">
            <w:pPr>
              <w:ind w:right="44"/>
            </w:pPr>
          </w:p>
          <w:p w14:paraId="68A2E031" w14:textId="77777777" w:rsidR="00094CD7" w:rsidRPr="00AA6095" w:rsidRDefault="00094CD7">
            <w:pPr>
              <w:ind w:right="44"/>
            </w:pPr>
          </w:p>
          <w:p w14:paraId="4B7F9B3B" w14:textId="77777777" w:rsidR="00094CD7" w:rsidRPr="00AA6095" w:rsidRDefault="00094CD7">
            <w:pPr>
              <w:ind w:right="44"/>
            </w:pPr>
          </w:p>
          <w:p w14:paraId="797301B1" w14:textId="77777777" w:rsidR="00094CD7" w:rsidRPr="00AA6095" w:rsidRDefault="00094CD7">
            <w:pPr>
              <w:ind w:right="44"/>
            </w:pPr>
          </w:p>
          <w:p w14:paraId="4C14ECA5" w14:textId="77777777" w:rsidR="00094CD7" w:rsidRPr="00AA6095" w:rsidRDefault="00094CD7">
            <w:pPr>
              <w:ind w:right="44"/>
            </w:pPr>
          </w:p>
          <w:p w14:paraId="59C74DD5" w14:textId="77777777" w:rsidR="00094CD7" w:rsidRPr="00AA6095" w:rsidRDefault="00094CD7">
            <w:pPr>
              <w:ind w:right="44"/>
            </w:pPr>
          </w:p>
          <w:p w14:paraId="4E01C0B1" w14:textId="77777777" w:rsidR="00094CD7" w:rsidRPr="00AA6095" w:rsidRDefault="00094CD7">
            <w:pPr>
              <w:ind w:right="44"/>
            </w:pPr>
          </w:p>
          <w:p w14:paraId="344A17C0" w14:textId="77777777" w:rsidR="00094CD7" w:rsidRPr="00AA6095" w:rsidRDefault="00094CD7">
            <w:pPr>
              <w:ind w:right="44"/>
            </w:pPr>
          </w:p>
          <w:p w14:paraId="197DE53D" w14:textId="77777777" w:rsidR="00094CD7" w:rsidRPr="00AA6095" w:rsidRDefault="00094CD7">
            <w:pPr>
              <w:ind w:right="44"/>
            </w:pPr>
          </w:p>
          <w:p w14:paraId="0DD00963" w14:textId="77777777" w:rsidR="00094CD7" w:rsidRPr="00AA6095" w:rsidRDefault="00094CD7">
            <w:pPr>
              <w:ind w:right="44"/>
            </w:pPr>
          </w:p>
          <w:p w14:paraId="0104E599" w14:textId="77777777" w:rsidR="00094CD7" w:rsidRPr="00AA6095" w:rsidRDefault="00094CD7">
            <w:pPr>
              <w:ind w:right="44"/>
            </w:pPr>
          </w:p>
          <w:p w14:paraId="33E8CEC3" w14:textId="77777777" w:rsidR="00094CD7" w:rsidRPr="00AA6095" w:rsidRDefault="00094CD7">
            <w:pPr>
              <w:ind w:right="44"/>
            </w:pPr>
          </w:p>
          <w:p w14:paraId="0550E0D1" w14:textId="77777777" w:rsidR="00094CD7" w:rsidRPr="00AA6095" w:rsidRDefault="00094CD7">
            <w:pPr>
              <w:ind w:right="44"/>
            </w:pPr>
          </w:p>
          <w:p w14:paraId="0ACD65F8" w14:textId="77777777" w:rsidR="00094CD7" w:rsidRPr="00AA6095" w:rsidRDefault="00094CD7">
            <w:pPr>
              <w:ind w:right="44"/>
            </w:pPr>
          </w:p>
          <w:p w14:paraId="04CD8120" w14:textId="77777777" w:rsidR="00094CD7" w:rsidRPr="00AA6095" w:rsidRDefault="00094CD7">
            <w:pPr>
              <w:ind w:right="44"/>
            </w:pPr>
          </w:p>
          <w:p w14:paraId="5ADF4FEC" w14:textId="77777777" w:rsidR="00094CD7" w:rsidRPr="00AA6095" w:rsidRDefault="00094CD7">
            <w:pPr>
              <w:ind w:right="44"/>
            </w:pPr>
          </w:p>
        </w:tc>
      </w:tr>
    </w:tbl>
    <w:p w14:paraId="4FE6D804" w14:textId="77777777" w:rsidR="00094CD7" w:rsidRPr="00AA6095" w:rsidRDefault="00094CD7">
      <w:pPr>
        <w:ind w:right="44"/>
      </w:pPr>
    </w:p>
    <w:tbl>
      <w:tblPr>
        <w:tblW w:w="0" w:type="auto"/>
        <w:tblInd w:w="-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2095"/>
        <w:gridCol w:w="6609"/>
      </w:tblGrid>
      <w:tr w:rsidR="00557539" w:rsidRPr="00AA6095" w14:paraId="42C10B84" w14:textId="0DC49A0F" w:rsidTr="00557539">
        <w:tc>
          <w:tcPr>
            <w:tcW w:w="2095" w:type="dxa"/>
          </w:tcPr>
          <w:p w14:paraId="65F9FF39" w14:textId="3055551F" w:rsidR="00557539" w:rsidRPr="00AA6095" w:rsidRDefault="00557539" w:rsidP="00557539">
            <w:pPr>
              <w:ind w:right="44"/>
              <w:jc w:val="center"/>
            </w:pPr>
            <w:r w:rsidRPr="00AA6095">
              <w:lastRenderedPageBreak/>
              <w:t>_ _ _ _(Y)_ _ (M)</w:t>
            </w:r>
          </w:p>
        </w:tc>
        <w:tc>
          <w:tcPr>
            <w:tcW w:w="6607" w:type="dxa"/>
          </w:tcPr>
          <w:p w14:paraId="4A56FA81" w14:textId="072F1C25" w:rsidR="00557539" w:rsidRPr="00AA6095" w:rsidRDefault="00557539" w:rsidP="00557539">
            <w:pPr>
              <w:ind w:right="44"/>
              <w:jc w:val="center"/>
            </w:pPr>
            <w:r w:rsidRPr="00AA6095">
              <w:t xml:space="preserve">Work </w:t>
            </w:r>
            <w:r w:rsidR="00F33842" w:rsidRPr="00AA6095">
              <w:t>e</w:t>
            </w:r>
            <w:r w:rsidRPr="00AA6095">
              <w:t>xperience</w:t>
            </w:r>
          </w:p>
        </w:tc>
      </w:tr>
      <w:tr w:rsidR="00094CD7" w:rsidRPr="00AA6095" w14:paraId="126E52E6" w14:textId="77777777" w:rsidTr="00557539">
        <w:tc>
          <w:tcPr>
            <w:tcW w:w="2093" w:type="dxa"/>
          </w:tcPr>
          <w:p w14:paraId="02E3B0AE" w14:textId="77777777" w:rsidR="00094CD7" w:rsidRPr="00AA6095" w:rsidRDefault="00094CD7">
            <w:pPr>
              <w:ind w:right="-108"/>
            </w:pPr>
          </w:p>
        </w:tc>
        <w:tc>
          <w:tcPr>
            <w:tcW w:w="6609" w:type="dxa"/>
          </w:tcPr>
          <w:p w14:paraId="73FDC1FF" w14:textId="77777777" w:rsidR="00094CD7" w:rsidRPr="00AA6095" w:rsidRDefault="00094CD7">
            <w:pPr>
              <w:ind w:right="44"/>
            </w:pPr>
          </w:p>
          <w:p w14:paraId="69085C15" w14:textId="77777777" w:rsidR="00094CD7" w:rsidRPr="00AA6095" w:rsidRDefault="00094CD7">
            <w:pPr>
              <w:ind w:right="44"/>
            </w:pPr>
          </w:p>
          <w:p w14:paraId="00C1798F" w14:textId="77777777" w:rsidR="00094CD7" w:rsidRPr="00AA6095" w:rsidRDefault="00094CD7">
            <w:pPr>
              <w:ind w:right="44"/>
            </w:pPr>
          </w:p>
          <w:p w14:paraId="196113F4" w14:textId="77777777" w:rsidR="00094CD7" w:rsidRPr="00AA6095" w:rsidRDefault="00094CD7">
            <w:pPr>
              <w:ind w:right="44"/>
            </w:pPr>
          </w:p>
          <w:p w14:paraId="3C47498A" w14:textId="77777777" w:rsidR="00094CD7" w:rsidRPr="00AA6095" w:rsidRDefault="00094CD7">
            <w:pPr>
              <w:ind w:right="44"/>
            </w:pPr>
          </w:p>
          <w:p w14:paraId="15DD0692" w14:textId="77777777" w:rsidR="00094CD7" w:rsidRPr="00AA6095" w:rsidRDefault="00094CD7">
            <w:pPr>
              <w:ind w:right="44"/>
            </w:pPr>
          </w:p>
          <w:p w14:paraId="5B51B926" w14:textId="77777777" w:rsidR="00094CD7" w:rsidRPr="00AA6095" w:rsidRDefault="00094CD7">
            <w:pPr>
              <w:ind w:right="44"/>
            </w:pPr>
          </w:p>
          <w:p w14:paraId="6938C3CA" w14:textId="77777777" w:rsidR="00094CD7" w:rsidRPr="00AA6095" w:rsidRDefault="00094CD7">
            <w:pPr>
              <w:ind w:right="44"/>
            </w:pPr>
          </w:p>
          <w:p w14:paraId="41BC062F" w14:textId="77777777" w:rsidR="00094CD7" w:rsidRPr="00AA6095" w:rsidRDefault="00094CD7">
            <w:pPr>
              <w:ind w:right="44"/>
            </w:pPr>
          </w:p>
          <w:p w14:paraId="6545FED5" w14:textId="77777777" w:rsidR="00094CD7" w:rsidRPr="00AA6095" w:rsidRDefault="00094CD7">
            <w:pPr>
              <w:ind w:right="44"/>
            </w:pPr>
          </w:p>
          <w:p w14:paraId="494E0F57" w14:textId="77777777" w:rsidR="00094CD7" w:rsidRPr="00AA6095" w:rsidRDefault="00094CD7">
            <w:pPr>
              <w:ind w:right="44"/>
            </w:pPr>
          </w:p>
          <w:p w14:paraId="52AF4DE7" w14:textId="77777777" w:rsidR="00094CD7" w:rsidRPr="00AA6095" w:rsidRDefault="00094CD7">
            <w:pPr>
              <w:ind w:right="44"/>
            </w:pPr>
          </w:p>
          <w:p w14:paraId="2A4C73D5" w14:textId="77777777" w:rsidR="00094CD7" w:rsidRPr="00AA6095" w:rsidRDefault="00094CD7">
            <w:pPr>
              <w:ind w:right="44"/>
            </w:pPr>
          </w:p>
          <w:p w14:paraId="52046ED8" w14:textId="77777777" w:rsidR="00094CD7" w:rsidRPr="00AA6095" w:rsidRDefault="00094CD7">
            <w:pPr>
              <w:ind w:right="44"/>
            </w:pPr>
          </w:p>
          <w:p w14:paraId="0F1D44B7" w14:textId="77777777" w:rsidR="00094CD7" w:rsidRPr="00AA6095" w:rsidRDefault="00094CD7">
            <w:pPr>
              <w:ind w:right="44"/>
            </w:pPr>
          </w:p>
          <w:p w14:paraId="70E1D7B3" w14:textId="77777777" w:rsidR="00094CD7" w:rsidRPr="00AA6095" w:rsidRDefault="00094CD7">
            <w:pPr>
              <w:ind w:right="44"/>
            </w:pPr>
          </w:p>
          <w:p w14:paraId="231CE936" w14:textId="77777777" w:rsidR="00094CD7" w:rsidRPr="00AA6095" w:rsidRDefault="00094CD7">
            <w:pPr>
              <w:ind w:right="44"/>
            </w:pPr>
          </w:p>
          <w:p w14:paraId="272B87C6" w14:textId="77777777" w:rsidR="00094CD7" w:rsidRPr="00AA6095" w:rsidRDefault="00094CD7">
            <w:pPr>
              <w:ind w:right="44"/>
            </w:pPr>
          </w:p>
          <w:p w14:paraId="4C047186" w14:textId="77777777" w:rsidR="00094CD7" w:rsidRPr="00AA6095" w:rsidRDefault="00094CD7">
            <w:pPr>
              <w:ind w:right="44"/>
            </w:pPr>
          </w:p>
          <w:p w14:paraId="6183FD2A" w14:textId="77777777" w:rsidR="00094CD7" w:rsidRPr="00AA6095" w:rsidRDefault="00094CD7">
            <w:pPr>
              <w:ind w:right="44"/>
            </w:pPr>
          </w:p>
          <w:p w14:paraId="1F942C25" w14:textId="77777777" w:rsidR="00094CD7" w:rsidRPr="00AA6095" w:rsidRDefault="00094CD7">
            <w:pPr>
              <w:ind w:right="44"/>
            </w:pPr>
          </w:p>
        </w:tc>
      </w:tr>
    </w:tbl>
    <w:p w14:paraId="2D6EF1A9" w14:textId="77777777" w:rsidR="00094CD7" w:rsidRPr="00AA6095" w:rsidRDefault="00094CD7">
      <w:pPr>
        <w:ind w:right="44"/>
      </w:pPr>
    </w:p>
    <w:tbl>
      <w:tblPr>
        <w:tblW w:w="0" w:type="auto"/>
        <w:tblInd w:w="-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2093"/>
        <w:gridCol w:w="6609"/>
      </w:tblGrid>
      <w:tr w:rsidR="00557539" w:rsidRPr="00AA6095" w14:paraId="03713B14" w14:textId="36ADDD51" w:rsidTr="00557539">
        <w:tc>
          <w:tcPr>
            <w:tcW w:w="2093" w:type="dxa"/>
          </w:tcPr>
          <w:p w14:paraId="1439AB67" w14:textId="54AF47F9" w:rsidR="00557539" w:rsidRPr="00AA6095" w:rsidRDefault="00557539" w:rsidP="00557539">
            <w:pPr>
              <w:ind w:right="44"/>
              <w:jc w:val="center"/>
            </w:pPr>
            <w:r w:rsidRPr="00AA6095">
              <w:t>_ _ _ _(Y)_ _ (M)</w:t>
            </w:r>
          </w:p>
        </w:tc>
        <w:tc>
          <w:tcPr>
            <w:tcW w:w="6609" w:type="dxa"/>
          </w:tcPr>
          <w:p w14:paraId="471048D0" w14:textId="0E8F5902" w:rsidR="00557539" w:rsidRPr="00AA6095" w:rsidRDefault="00557539" w:rsidP="00557539">
            <w:pPr>
              <w:ind w:right="44"/>
              <w:jc w:val="center"/>
            </w:pPr>
            <w:r w:rsidRPr="00AA6095">
              <w:t xml:space="preserve">Activities in </w:t>
            </w:r>
            <w:r w:rsidR="00F33842" w:rsidRPr="00AA6095">
              <w:t>s</w:t>
            </w:r>
            <w:r w:rsidRPr="00AA6095">
              <w:t xml:space="preserve">ociety, </w:t>
            </w:r>
            <w:proofErr w:type="spellStart"/>
            <w:r w:rsidRPr="00AA6095">
              <w:t>etc</w:t>
            </w:r>
            <w:proofErr w:type="spellEnd"/>
          </w:p>
        </w:tc>
      </w:tr>
      <w:tr w:rsidR="00094CD7" w:rsidRPr="00AA6095" w14:paraId="6FF05F7B" w14:textId="77777777" w:rsidTr="00557539">
        <w:tc>
          <w:tcPr>
            <w:tcW w:w="2093" w:type="dxa"/>
          </w:tcPr>
          <w:p w14:paraId="29F42BA2" w14:textId="77777777" w:rsidR="00094CD7" w:rsidRPr="00AA6095" w:rsidRDefault="00094CD7">
            <w:pPr>
              <w:ind w:right="-108"/>
            </w:pPr>
          </w:p>
        </w:tc>
        <w:tc>
          <w:tcPr>
            <w:tcW w:w="6609" w:type="dxa"/>
          </w:tcPr>
          <w:p w14:paraId="173AB6A1" w14:textId="77777777" w:rsidR="00094CD7" w:rsidRPr="00AA6095" w:rsidRDefault="00094CD7">
            <w:pPr>
              <w:ind w:right="44"/>
            </w:pPr>
          </w:p>
          <w:p w14:paraId="427CEA9F" w14:textId="77777777" w:rsidR="00094CD7" w:rsidRPr="00AA6095" w:rsidRDefault="00094CD7">
            <w:pPr>
              <w:ind w:right="44"/>
            </w:pPr>
          </w:p>
          <w:p w14:paraId="4D41AF13" w14:textId="77777777" w:rsidR="00094CD7" w:rsidRPr="00AA6095" w:rsidRDefault="00094CD7">
            <w:pPr>
              <w:ind w:right="44"/>
            </w:pPr>
          </w:p>
          <w:p w14:paraId="6BE65985" w14:textId="77777777" w:rsidR="00094CD7" w:rsidRPr="00AA6095" w:rsidRDefault="00094CD7">
            <w:pPr>
              <w:ind w:right="44"/>
            </w:pPr>
          </w:p>
          <w:p w14:paraId="7F05398D" w14:textId="77777777" w:rsidR="00094CD7" w:rsidRPr="00AA6095" w:rsidRDefault="00094CD7">
            <w:pPr>
              <w:ind w:right="44"/>
            </w:pPr>
          </w:p>
          <w:p w14:paraId="067DC858" w14:textId="77777777" w:rsidR="00094CD7" w:rsidRPr="00AA6095" w:rsidRDefault="00094CD7">
            <w:pPr>
              <w:ind w:right="44"/>
            </w:pPr>
          </w:p>
          <w:p w14:paraId="227B7DA9" w14:textId="77777777" w:rsidR="00094CD7" w:rsidRPr="00AA6095" w:rsidRDefault="00094CD7">
            <w:pPr>
              <w:ind w:right="44"/>
            </w:pPr>
          </w:p>
          <w:p w14:paraId="76907DE1" w14:textId="77777777" w:rsidR="00094CD7" w:rsidRPr="00AA6095" w:rsidRDefault="00094CD7">
            <w:pPr>
              <w:ind w:right="44"/>
            </w:pPr>
          </w:p>
          <w:p w14:paraId="203A1780" w14:textId="77777777" w:rsidR="00094CD7" w:rsidRPr="00AA6095" w:rsidRDefault="00094CD7">
            <w:pPr>
              <w:ind w:right="44"/>
            </w:pPr>
          </w:p>
          <w:p w14:paraId="6FA45F97" w14:textId="77777777" w:rsidR="00094CD7" w:rsidRPr="00AA6095" w:rsidRDefault="00094CD7">
            <w:pPr>
              <w:ind w:right="44"/>
            </w:pPr>
          </w:p>
          <w:p w14:paraId="0FF418BF" w14:textId="77777777" w:rsidR="00094CD7" w:rsidRPr="00AA6095" w:rsidRDefault="00094CD7">
            <w:pPr>
              <w:ind w:right="44"/>
            </w:pPr>
          </w:p>
          <w:p w14:paraId="226618A7" w14:textId="77777777" w:rsidR="00094CD7" w:rsidRPr="00AA6095" w:rsidRDefault="00094CD7">
            <w:pPr>
              <w:ind w:right="44"/>
            </w:pPr>
          </w:p>
          <w:p w14:paraId="41CC7A29" w14:textId="77777777" w:rsidR="00094CD7" w:rsidRPr="00AA6095" w:rsidRDefault="00094CD7">
            <w:pPr>
              <w:ind w:right="44"/>
            </w:pPr>
          </w:p>
          <w:p w14:paraId="5C775946" w14:textId="77777777" w:rsidR="00094CD7" w:rsidRPr="00AA6095" w:rsidRDefault="00094CD7">
            <w:pPr>
              <w:ind w:right="44"/>
            </w:pPr>
          </w:p>
          <w:p w14:paraId="69A8BF39" w14:textId="77777777" w:rsidR="00094CD7" w:rsidRPr="00AA6095" w:rsidRDefault="00094CD7">
            <w:pPr>
              <w:ind w:right="44"/>
            </w:pPr>
          </w:p>
          <w:p w14:paraId="09BCE406" w14:textId="77777777" w:rsidR="00094CD7" w:rsidRPr="00AA6095" w:rsidRDefault="00094CD7">
            <w:pPr>
              <w:ind w:right="44"/>
            </w:pPr>
          </w:p>
          <w:p w14:paraId="2E846664" w14:textId="77777777" w:rsidR="00094CD7" w:rsidRPr="00AA6095" w:rsidRDefault="00094CD7">
            <w:pPr>
              <w:ind w:right="44"/>
            </w:pPr>
          </w:p>
          <w:p w14:paraId="2858C440" w14:textId="77777777" w:rsidR="00094CD7" w:rsidRPr="00AA6095" w:rsidRDefault="00094CD7">
            <w:pPr>
              <w:ind w:right="44"/>
            </w:pPr>
          </w:p>
          <w:p w14:paraId="706D8E62" w14:textId="77777777" w:rsidR="00094CD7" w:rsidRPr="00AA6095" w:rsidRDefault="00094CD7">
            <w:pPr>
              <w:ind w:right="44"/>
            </w:pPr>
          </w:p>
          <w:p w14:paraId="35FC3C37" w14:textId="77777777" w:rsidR="00094CD7" w:rsidRPr="00AA6095" w:rsidRDefault="00094CD7">
            <w:pPr>
              <w:ind w:right="44"/>
            </w:pPr>
          </w:p>
          <w:p w14:paraId="289ED223" w14:textId="77777777" w:rsidR="00094CD7" w:rsidRPr="00AA6095" w:rsidRDefault="00094CD7">
            <w:pPr>
              <w:ind w:right="44"/>
            </w:pPr>
          </w:p>
        </w:tc>
      </w:tr>
    </w:tbl>
    <w:p w14:paraId="56FFCEEC" w14:textId="77777777" w:rsidR="00094CD7" w:rsidRPr="00AA6095" w:rsidRDefault="00094CD7">
      <w:pPr>
        <w:ind w:right="44"/>
      </w:pPr>
    </w:p>
    <w:p w14:paraId="2EB22002" w14:textId="17ADE6EF" w:rsidR="00094CD7" w:rsidRPr="00AA6095" w:rsidRDefault="005E3408" w:rsidP="00AA6095">
      <w:pPr>
        <w:pStyle w:val="HTML"/>
        <w:numPr>
          <w:ilvl w:val="0"/>
          <w:numId w:val="1"/>
        </w:numPr>
        <w:rPr>
          <w:rFonts w:ascii="Times New Roman" w:eastAsia="ＭＳ 明朝" w:hAnsi="Times New Roman" w:cs="Times New Roman"/>
        </w:rPr>
      </w:pPr>
      <w:r w:rsidRPr="00AA6095">
        <w:rPr>
          <w:rFonts w:ascii="Times New Roman" w:eastAsia="ＭＳ 明朝" w:hAnsi="Times New Roman" w:cs="Times New Roman"/>
        </w:rPr>
        <w:lastRenderedPageBreak/>
        <w:t xml:space="preserve">Major </w:t>
      </w:r>
      <w:r w:rsidR="00F33842" w:rsidRPr="00AA6095">
        <w:rPr>
          <w:rFonts w:ascii="Times New Roman" w:eastAsia="ＭＳ 明朝" w:hAnsi="Times New Roman" w:cs="Times New Roman"/>
        </w:rPr>
        <w:t>r</w:t>
      </w:r>
      <w:r w:rsidRPr="00AA6095">
        <w:rPr>
          <w:rFonts w:ascii="Times New Roman" w:eastAsia="ＭＳ 明朝" w:hAnsi="Times New Roman" w:cs="Times New Roman"/>
        </w:rPr>
        <w:t xml:space="preserve">esearch </w:t>
      </w:r>
      <w:r w:rsidR="00F33842" w:rsidRPr="00AA6095">
        <w:rPr>
          <w:rFonts w:ascii="Times New Roman" w:eastAsia="ＭＳ 明朝" w:hAnsi="Times New Roman" w:cs="Times New Roman"/>
        </w:rPr>
        <w:t>a</w:t>
      </w:r>
      <w:r w:rsidRPr="00AA6095">
        <w:rPr>
          <w:rFonts w:ascii="Times New Roman" w:eastAsia="ＭＳ 明朝" w:hAnsi="Times New Roman" w:cs="Times New Roman"/>
        </w:rPr>
        <w:t>chievements</w:t>
      </w:r>
      <w:r w:rsidR="00AA6095" w:rsidRPr="00AA6095">
        <w:rPr>
          <w:rFonts w:ascii="Times New Roman" w:eastAsia="ＭＳ 明朝" w:hAnsi="Times New Roman" w:cs="Times New Roman"/>
        </w:rPr>
        <w:t xml:space="preserve"> (</w:t>
      </w:r>
      <w:r w:rsidRPr="00AA6095">
        <w:rPr>
          <w:rFonts w:ascii="Times New Roman" w:eastAsia="ＭＳ 明朝" w:hAnsi="Times New Roman" w:cs="Times New Roman"/>
        </w:rPr>
        <w:t xml:space="preserve">Enter an outline of about </w:t>
      </w:r>
      <w:r w:rsidR="00557539" w:rsidRPr="00AA6095">
        <w:rPr>
          <w:rFonts w:ascii="Times New Roman" w:eastAsia="ＭＳ 明朝" w:hAnsi="Times New Roman" w:cs="Times New Roman"/>
        </w:rPr>
        <w:t>100</w:t>
      </w:r>
      <w:r w:rsidRPr="00AA6095">
        <w:rPr>
          <w:rFonts w:ascii="Times New Roman" w:eastAsia="ＭＳ 明朝" w:hAnsi="Times New Roman" w:cs="Times New Roman"/>
        </w:rPr>
        <w:t xml:space="preserve"> words for major achievements, including oral presentations. </w:t>
      </w:r>
      <w:r w:rsidR="00E00F6E" w:rsidRPr="00AA6095">
        <w:rPr>
          <w:rFonts w:ascii="Times New Roman" w:eastAsia="ＭＳ 明朝" w:hAnsi="Times New Roman" w:cs="Times New Roman"/>
          <w:b/>
          <w:bCs/>
        </w:rPr>
        <w:t>To facilitate blind review</w:t>
      </w:r>
      <w:r w:rsidR="00B83AF7" w:rsidRPr="00AA6095">
        <w:rPr>
          <w:rFonts w:ascii="Times New Roman" w:eastAsia="ＭＳ 明朝" w:hAnsi="Times New Roman" w:cs="Times New Roman"/>
          <w:b/>
          <w:bCs/>
        </w:rPr>
        <w:t xml:space="preserve">, </w:t>
      </w:r>
      <w:r w:rsidR="00E00F6E" w:rsidRPr="00AA6095">
        <w:rPr>
          <w:rFonts w:ascii="Times New Roman" w:eastAsia="ＭＳ 明朝" w:hAnsi="Times New Roman" w:cs="Times New Roman"/>
          <w:b/>
          <w:bCs/>
        </w:rPr>
        <w:t xml:space="preserve">please use the term </w:t>
      </w:r>
      <w:r w:rsidR="00B83AF7" w:rsidRPr="00AA6095">
        <w:rPr>
          <w:rFonts w:ascii="Times New Roman" w:eastAsia="ＭＳ 明朝" w:hAnsi="Times New Roman" w:cs="Times New Roman"/>
          <w:b/>
          <w:bCs/>
        </w:rPr>
        <w:t>‘applicant’</w:t>
      </w:r>
      <w:r w:rsidR="00E00F6E" w:rsidRPr="00AA6095">
        <w:rPr>
          <w:rFonts w:ascii="Times New Roman" w:eastAsia="ＭＳ 明朝" w:hAnsi="Times New Roman" w:cs="Times New Roman"/>
          <w:b/>
          <w:bCs/>
        </w:rPr>
        <w:t xml:space="preserve"> instead of your name.</w:t>
      </w:r>
      <w:r w:rsidR="00AA6095" w:rsidRPr="00AA6095">
        <w:rPr>
          <w:rFonts w:ascii="Times New Roman" w:eastAsia="ＭＳ 明朝" w:hAnsi="Times New Roman" w:cs="Times New Roman"/>
          <w:b/>
          <w:bCs/>
        </w:rPr>
        <w:t>)</w:t>
      </w:r>
    </w:p>
    <w:tbl>
      <w:tblPr>
        <w:tblW w:w="0" w:type="auto"/>
        <w:tblInd w:w="-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9"/>
        <w:gridCol w:w="1719"/>
        <w:gridCol w:w="9"/>
        <w:gridCol w:w="781"/>
        <w:gridCol w:w="9"/>
        <w:gridCol w:w="1125"/>
        <w:gridCol w:w="9"/>
        <w:gridCol w:w="1409"/>
        <w:gridCol w:w="9"/>
        <w:gridCol w:w="3623"/>
        <w:gridCol w:w="9"/>
      </w:tblGrid>
      <w:tr w:rsidR="00094CD7" w:rsidRPr="00AA6095" w14:paraId="0A44D7ED" w14:textId="77777777" w:rsidTr="00AA6095">
        <w:trPr>
          <w:gridBefore w:val="1"/>
          <w:wBefore w:w="9" w:type="dxa"/>
        </w:trPr>
        <w:tc>
          <w:tcPr>
            <w:tcW w:w="1728" w:type="dxa"/>
            <w:gridSpan w:val="2"/>
            <w:vAlign w:val="center"/>
          </w:tcPr>
          <w:p w14:paraId="0282B244" w14:textId="3F9EA606" w:rsidR="00094CD7" w:rsidRPr="00AA6095" w:rsidRDefault="00C45DB5">
            <w:pPr>
              <w:ind w:left="100" w:right="-108" w:hangingChars="50" w:hanging="100"/>
              <w:jc w:val="center"/>
              <w:rPr>
                <w:sz w:val="20"/>
                <w:szCs w:val="20"/>
              </w:rPr>
            </w:pPr>
            <w:r w:rsidRPr="00AA6095">
              <w:rPr>
                <w:sz w:val="20"/>
                <w:szCs w:val="20"/>
              </w:rPr>
              <w:t>Names of books &amp; academic papers</w:t>
            </w:r>
          </w:p>
        </w:tc>
        <w:tc>
          <w:tcPr>
            <w:tcW w:w="790" w:type="dxa"/>
            <w:gridSpan w:val="2"/>
            <w:vAlign w:val="center"/>
          </w:tcPr>
          <w:p w14:paraId="6AFD7D65" w14:textId="424E3C38" w:rsidR="00094CD7" w:rsidRPr="00AA6095" w:rsidRDefault="00C45DB5">
            <w:pPr>
              <w:ind w:right="-108"/>
              <w:jc w:val="center"/>
              <w:rPr>
                <w:sz w:val="20"/>
                <w:szCs w:val="20"/>
              </w:rPr>
            </w:pPr>
            <w:r w:rsidRPr="00AA6095">
              <w:rPr>
                <w:sz w:val="20"/>
                <w:szCs w:val="20"/>
              </w:rPr>
              <w:t>Single/Co-authored</w:t>
            </w:r>
          </w:p>
        </w:tc>
        <w:tc>
          <w:tcPr>
            <w:tcW w:w="1134" w:type="dxa"/>
            <w:gridSpan w:val="2"/>
            <w:vAlign w:val="center"/>
          </w:tcPr>
          <w:p w14:paraId="60340600" w14:textId="77777777" w:rsidR="00557539" w:rsidRPr="00AA6095" w:rsidRDefault="00557539">
            <w:pPr>
              <w:ind w:right="-108"/>
              <w:jc w:val="center"/>
              <w:rPr>
                <w:sz w:val="20"/>
                <w:szCs w:val="20"/>
              </w:rPr>
            </w:pPr>
            <w:r w:rsidRPr="00AA6095">
              <w:rPr>
                <w:sz w:val="20"/>
                <w:szCs w:val="20"/>
              </w:rPr>
              <w:t>Date of publication/</w:t>
            </w:r>
          </w:p>
          <w:p w14:paraId="19C0695B" w14:textId="7154E076" w:rsidR="00094CD7" w:rsidRPr="00AA6095" w:rsidRDefault="00557539">
            <w:pPr>
              <w:ind w:right="-108"/>
              <w:jc w:val="center"/>
              <w:rPr>
                <w:sz w:val="20"/>
                <w:szCs w:val="20"/>
              </w:rPr>
            </w:pPr>
            <w:r w:rsidRPr="00AA6095">
              <w:rPr>
                <w:sz w:val="20"/>
                <w:szCs w:val="20"/>
              </w:rPr>
              <w:t>presentation</w:t>
            </w:r>
          </w:p>
        </w:tc>
        <w:tc>
          <w:tcPr>
            <w:tcW w:w="1418" w:type="dxa"/>
            <w:gridSpan w:val="2"/>
            <w:vAlign w:val="center"/>
          </w:tcPr>
          <w:p w14:paraId="05969490" w14:textId="7F14B06E" w:rsidR="00094CD7" w:rsidRPr="00AA6095" w:rsidRDefault="00557539">
            <w:pPr>
              <w:ind w:right="-108"/>
              <w:jc w:val="center"/>
              <w:rPr>
                <w:sz w:val="20"/>
                <w:szCs w:val="20"/>
              </w:rPr>
            </w:pPr>
            <w:r w:rsidRPr="00AA6095">
              <w:rPr>
                <w:sz w:val="20"/>
                <w:szCs w:val="20"/>
              </w:rPr>
              <w:t>Names of publishers, journals, or conferences</w:t>
            </w:r>
          </w:p>
        </w:tc>
        <w:tc>
          <w:tcPr>
            <w:tcW w:w="3632" w:type="dxa"/>
            <w:gridSpan w:val="2"/>
            <w:vAlign w:val="center"/>
          </w:tcPr>
          <w:p w14:paraId="7CCE1D3E" w14:textId="76F5DC1C" w:rsidR="00094CD7" w:rsidRPr="00AA6095" w:rsidRDefault="00557539">
            <w:pPr>
              <w:ind w:right="44"/>
              <w:jc w:val="center"/>
              <w:rPr>
                <w:sz w:val="20"/>
                <w:szCs w:val="20"/>
              </w:rPr>
            </w:pPr>
            <w:r w:rsidRPr="00AA6095">
              <w:rPr>
                <w:sz w:val="20"/>
                <w:szCs w:val="20"/>
              </w:rPr>
              <w:t>Summary</w:t>
            </w:r>
          </w:p>
        </w:tc>
      </w:tr>
      <w:tr w:rsidR="00094CD7" w:rsidRPr="00AA6095" w14:paraId="0F9D02D2" w14:textId="77777777" w:rsidTr="00557539">
        <w:trPr>
          <w:gridAfter w:val="1"/>
          <w:wAfter w:w="9" w:type="dxa"/>
        </w:trPr>
        <w:tc>
          <w:tcPr>
            <w:tcW w:w="1728" w:type="dxa"/>
            <w:gridSpan w:val="2"/>
          </w:tcPr>
          <w:p w14:paraId="0E1C5114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6F5F25A8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3034A37B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6E706C7D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69FEEA33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736B8ADA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7FBAD5B6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3DA5A586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6CBC9A4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230368C1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54D6753A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425C05FD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5F5EA588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4D013E74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</w:tc>
        <w:tc>
          <w:tcPr>
            <w:tcW w:w="790" w:type="dxa"/>
            <w:gridSpan w:val="2"/>
          </w:tcPr>
          <w:p w14:paraId="43C5BF22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</w:tc>
        <w:tc>
          <w:tcPr>
            <w:tcW w:w="1134" w:type="dxa"/>
            <w:gridSpan w:val="2"/>
          </w:tcPr>
          <w:p w14:paraId="144250C6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</w:tc>
        <w:tc>
          <w:tcPr>
            <w:tcW w:w="1418" w:type="dxa"/>
            <w:gridSpan w:val="2"/>
          </w:tcPr>
          <w:p w14:paraId="4F21721A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</w:tc>
        <w:tc>
          <w:tcPr>
            <w:tcW w:w="3632" w:type="dxa"/>
            <w:gridSpan w:val="2"/>
          </w:tcPr>
          <w:p w14:paraId="512335CC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4ED3B198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2A50EFEF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7E1163E2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7C31E0EA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208E6F1D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34979FD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04D99935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2AD745DF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FA037A8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6083F1FC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40E7351A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00ECF726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DD211F9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F083488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8D417CB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BA1826E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E157038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377EE3A8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9F074EB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38C2251A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0B162619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6BC043C7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49F51A0F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5AF59986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B0F8EFC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3EED2334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2A6C4A93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775A439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729E8BD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3DD25FD2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4AB2C7DE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47AA5B8D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6D870A22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709CB95A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477FAD67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082C1E11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F8A16E5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</w:tc>
      </w:tr>
    </w:tbl>
    <w:p w14:paraId="1581EB8A" w14:textId="77777777" w:rsidR="00094CD7" w:rsidRPr="00AA6095" w:rsidRDefault="00094CD7">
      <w:pPr>
        <w:ind w:right="44"/>
      </w:pPr>
    </w:p>
    <w:sectPr w:rsidR="00094CD7" w:rsidRPr="00AA6095" w:rsidSect="00C45DB5">
      <w:pgSz w:w="11906" w:h="16838" w:code="9"/>
      <w:pgMar w:top="1985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56EBA" w14:textId="77777777" w:rsidR="00AB6C0B" w:rsidRDefault="00AB6C0B">
      <w:r>
        <w:separator/>
      </w:r>
    </w:p>
  </w:endnote>
  <w:endnote w:type="continuationSeparator" w:id="0">
    <w:p w14:paraId="3CF97828" w14:textId="77777777" w:rsidR="00AB6C0B" w:rsidRDefault="00AB6C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FB1012" w14:textId="77777777" w:rsidR="00AB6C0B" w:rsidRDefault="00AB6C0B">
      <w:r>
        <w:separator/>
      </w:r>
    </w:p>
  </w:footnote>
  <w:footnote w:type="continuationSeparator" w:id="0">
    <w:p w14:paraId="6C5088B8" w14:textId="77777777" w:rsidR="00AB6C0B" w:rsidRDefault="00AB6C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8E73C1"/>
    <w:multiLevelType w:val="hybridMultilevel"/>
    <w:tmpl w:val="D7988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8518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NzMyMzAwNTIwsDBU0lEKTi0uzszPAykwrAUA5REDIywAAAA="/>
  </w:docVars>
  <w:rsids>
    <w:rsidRoot w:val="00EB58E0"/>
    <w:rsid w:val="00023B61"/>
    <w:rsid w:val="00082A3B"/>
    <w:rsid w:val="000835E8"/>
    <w:rsid w:val="00094CD7"/>
    <w:rsid w:val="000C1777"/>
    <w:rsid w:val="001620B0"/>
    <w:rsid w:val="00187EB2"/>
    <w:rsid w:val="00201811"/>
    <w:rsid w:val="00233B10"/>
    <w:rsid w:val="003113B8"/>
    <w:rsid w:val="00407A6F"/>
    <w:rsid w:val="004A49C4"/>
    <w:rsid w:val="004C7085"/>
    <w:rsid w:val="00535075"/>
    <w:rsid w:val="00557539"/>
    <w:rsid w:val="005D160A"/>
    <w:rsid w:val="005E3408"/>
    <w:rsid w:val="005F6C16"/>
    <w:rsid w:val="006473E0"/>
    <w:rsid w:val="00656C84"/>
    <w:rsid w:val="006C59DC"/>
    <w:rsid w:val="006E651B"/>
    <w:rsid w:val="006F4ACE"/>
    <w:rsid w:val="007A4503"/>
    <w:rsid w:val="007A55B1"/>
    <w:rsid w:val="007B5F2E"/>
    <w:rsid w:val="00840979"/>
    <w:rsid w:val="008962A4"/>
    <w:rsid w:val="008D5548"/>
    <w:rsid w:val="008E4D71"/>
    <w:rsid w:val="00950057"/>
    <w:rsid w:val="00962D36"/>
    <w:rsid w:val="009D46B1"/>
    <w:rsid w:val="009E46CD"/>
    <w:rsid w:val="00A81565"/>
    <w:rsid w:val="00AA6095"/>
    <w:rsid w:val="00AB6C0B"/>
    <w:rsid w:val="00AC79D4"/>
    <w:rsid w:val="00B44FAF"/>
    <w:rsid w:val="00B83AF7"/>
    <w:rsid w:val="00BC6434"/>
    <w:rsid w:val="00C45DB5"/>
    <w:rsid w:val="00C8472A"/>
    <w:rsid w:val="00CB0628"/>
    <w:rsid w:val="00E00F6E"/>
    <w:rsid w:val="00EB58E0"/>
    <w:rsid w:val="00EC59F0"/>
    <w:rsid w:val="00EF7845"/>
    <w:rsid w:val="00F065AD"/>
    <w:rsid w:val="00F07B99"/>
    <w:rsid w:val="00F33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2454D1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EB58E0"/>
    <w:rPr>
      <w:rFonts w:ascii="Arial" w:eastAsia="ＭＳ ゴシック" w:hAnsi="Arial"/>
      <w:sz w:val="18"/>
      <w:szCs w:val="18"/>
    </w:rPr>
  </w:style>
  <w:style w:type="paragraph" w:styleId="a4">
    <w:name w:val="Note Heading"/>
    <w:basedOn w:val="a"/>
    <w:next w:val="a"/>
    <w:pPr>
      <w:jc w:val="center"/>
    </w:pPr>
  </w:style>
  <w:style w:type="paragraph" w:styleId="a5">
    <w:name w:val="Closing"/>
    <w:basedOn w:val="a"/>
    <w:pPr>
      <w:jc w:val="right"/>
    </w:pPr>
  </w:style>
  <w:style w:type="paragraph" w:styleId="HTML">
    <w:name w:val="HTML Preformatted"/>
    <w:basedOn w:val="a"/>
    <w:rsid w:val="00187E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ＭＳ ゴシック" w:eastAsia="ＭＳ ゴシック" w:hAnsi="ＭＳ ゴシック" w:cs="ＭＳ ゴシック"/>
    </w:rPr>
  </w:style>
  <w:style w:type="paragraph" w:styleId="a6">
    <w:name w:val="header"/>
    <w:basedOn w:val="a"/>
    <w:rsid w:val="006C59DC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rsid w:val="006C59DC"/>
    <w:pPr>
      <w:tabs>
        <w:tab w:val="center" w:pos="4252"/>
        <w:tab w:val="right" w:pos="8504"/>
      </w:tabs>
      <w:snapToGrid w:val="0"/>
    </w:pPr>
  </w:style>
  <w:style w:type="character" w:styleId="a8">
    <w:name w:val="page number"/>
    <w:basedOn w:val="a0"/>
    <w:rsid w:val="006C59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26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FDCDA3-2CFE-4941-82EF-4FAA1B63AF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23</Words>
  <Characters>1273</Characters>
  <Application>Microsoft Office Word</Application>
  <DocSecurity>0</DocSecurity>
  <Lines>10</Lines>
  <Paragraphs>2</Paragraphs>
  <ScaleCrop>false</ScaleCrop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2T05:18:00Z</dcterms:created>
  <dcterms:modified xsi:type="dcterms:W3CDTF">2022-07-16T11:44:00Z</dcterms:modified>
</cp:coreProperties>
</file>